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2331A" w14:textId="501889B2" w:rsidR="00285FA2" w:rsidRPr="003D2632" w:rsidRDefault="00613B3F" w:rsidP="00285FA2">
      <w:pPr>
        <w:spacing w:before="120" w:after="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3D2632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72D04B80" wp14:editId="3BED6E01">
            <wp:simplePos x="0" y="0"/>
            <wp:positionH relativeFrom="column">
              <wp:posOffset>0</wp:posOffset>
            </wp:positionH>
            <wp:positionV relativeFrom="paragraph">
              <wp:posOffset>-151130</wp:posOffset>
            </wp:positionV>
            <wp:extent cx="719455" cy="719455"/>
            <wp:effectExtent l="0" t="0" r="4445" b="4445"/>
            <wp:wrapNone/>
            <wp:docPr id="9" name="Resim 9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D2632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1EA1E39F" wp14:editId="43A61AA3">
            <wp:simplePos x="0" y="0"/>
            <wp:positionH relativeFrom="column">
              <wp:posOffset>5400675</wp:posOffset>
            </wp:positionH>
            <wp:positionV relativeFrom="paragraph">
              <wp:posOffset>-149965</wp:posOffset>
            </wp:positionV>
            <wp:extent cx="719455" cy="719455"/>
            <wp:effectExtent l="0" t="0" r="4445" b="4445"/>
            <wp:wrapNone/>
            <wp:docPr id="10" name="Resim 10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sim 10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927" w:rsidRPr="003D2632">
        <w:rPr>
          <w:rFonts w:ascii="Times New Roman" w:hAnsi="Times New Roman" w:cs="Times New Roman"/>
          <w:b/>
          <w:lang w:val="en-US"/>
        </w:rPr>
        <w:t>ESOG</w:t>
      </w:r>
      <w:r w:rsidR="00E716D0" w:rsidRPr="003D2632">
        <w:rPr>
          <w:rFonts w:ascii="Times New Roman" w:hAnsi="Times New Roman" w:cs="Times New Roman"/>
          <w:b/>
          <w:lang w:val="en-US"/>
        </w:rPr>
        <w:t>U</w:t>
      </w:r>
      <w:r w:rsidR="00137927" w:rsidRPr="003D2632">
        <w:rPr>
          <w:rFonts w:ascii="Times New Roman" w:hAnsi="Times New Roman" w:cs="Times New Roman"/>
          <w:b/>
          <w:lang w:val="en-US"/>
        </w:rPr>
        <w:t xml:space="preserve"> </w:t>
      </w:r>
      <w:r w:rsidR="00845FD3" w:rsidRPr="003D2632">
        <w:rPr>
          <w:rFonts w:ascii="Times New Roman" w:hAnsi="Times New Roman" w:cs="Times New Roman"/>
          <w:b/>
          <w:lang w:val="en-US"/>
        </w:rPr>
        <w:t>MECHANICAL ENGINEERING</w:t>
      </w:r>
      <w:r w:rsidR="00E131A3" w:rsidRPr="003D2632">
        <w:rPr>
          <w:rFonts w:ascii="Times New Roman" w:hAnsi="Times New Roman" w:cs="Times New Roman"/>
          <w:b/>
          <w:lang w:val="en-US"/>
        </w:rPr>
        <w:t xml:space="preserve"> DEPARTMENT</w:t>
      </w:r>
    </w:p>
    <w:p w14:paraId="185F648F" w14:textId="77777777" w:rsidR="008E66D8" w:rsidRPr="003D2632" w:rsidRDefault="008E66D8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</w:p>
    <w:p w14:paraId="1EA17BF2" w14:textId="77777777" w:rsidR="005D197E" w:rsidRPr="003D2632" w:rsidRDefault="00E131A3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  <w:r w:rsidRPr="003D2632">
        <w:rPr>
          <w:rFonts w:ascii="Times New Roman" w:hAnsi="Times New Roman" w:cs="Times New Roman"/>
          <w:b/>
          <w:lang w:val="en-US"/>
        </w:rPr>
        <w:t>COURSE INFORMATION</w:t>
      </w:r>
      <w:r w:rsidR="00285FA2" w:rsidRPr="003D2632">
        <w:rPr>
          <w:rFonts w:ascii="Times New Roman" w:hAnsi="Times New Roman" w:cs="Times New Roman"/>
          <w:b/>
          <w:lang w:val="en-US"/>
        </w:rPr>
        <w:t xml:space="preserve"> FORM</w:t>
      </w: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506"/>
        <w:gridCol w:w="3118"/>
      </w:tblGrid>
      <w:tr w:rsidR="00DD0461" w:rsidRPr="003D2632" w14:paraId="16D7F05F" w14:textId="77777777" w:rsidTr="005D197E">
        <w:trPr>
          <w:trHeight w:val="312"/>
        </w:trPr>
        <w:tc>
          <w:tcPr>
            <w:tcW w:w="6506" w:type="dxa"/>
            <w:shd w:val="clear" w:color="auto" w:fill="FFF2CC" w:themeFill="accent4" w:themeFillTint="33"/>
            <w:vAlign w:val="center"/>
          </w:tcPr>
          <w:p w14:paraId="341CBD05" w14:textId="77777777" w:rsidR="00DD0461" w:rsidRPr="003D2632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Name</w:t>
            </w:r>
          </w:p>
        </w:tc>
        <w:tc>
          <w:tcPr>
            <w:tcW w:w="3118" w:type="dxa"/>
            <w:shd w:val="clear" w:color="auto" w:fill="FFF2CC" w:themeFill="accent4" w:themeFillTint="33"/>
            <w:vAlign w:val="center"/>
          </w:tcPr>
          <w:p w14:paraId="4D8C34F1" w14:textId="77777777" w:rsidR="00DD0461" w:rsidRPr="003D2632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ode</w:t>
            </w:r>
          </w:p>
        </w:tc>
      </w:tr>
      <w:tr w:rsidR="00845FD3" w:rsidRPr="003D2632" w14:paraId="0AAE5D68" w14:textId="77777777" w:rsidTr="00FD2C8F">
        <w:trPr>
          <w:trHeight w:val="397"/>
        </w:trPr>
        <w:tc>
          <w:tcPr>
            <w:tcW w:w="6506" w:type="dxa"/>
            <w:vAlign w:val="center"/>
          </w:tcPr>
          <w:p w14:paraId="752D38C9" w14:textId="0EB211EA" w:rsidR="00845FD3" w:rsidRPr="003D2632" w:rsidRDefault="00066A7C" w:rsidP="00CA45F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6A7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OSITORY WRITING</w:t>
            </w:r>
          </w:p>
        </w:tc>
        <w:tc>
          <w:tcPr>
            <w:tcW w:w="3118" w:type="dxa"/>
            <w:vAlign w:val="center"/>
          </w:tcPr>
          <w:p w14:paraId="62E873C6" w14:textId="2D74F578" w:rsidR="00845FD3" w:rsidRPr="00590EBB" w:rsidRDefault="008913A0" w:rsidP="00845FD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913A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1812208</w:t>
            </w:r>
          </w:p>
        </w:tc>
      </w:tr>
    </w:tbl>
    <w:p w14:paraId="5E421687" w14:textId="77777777" w:rsidR="00115500" w:rsidRPr="003D2632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8"/>
        <w:gridCol w:w="1885"/>
        <w:gridCol w:w="1984"/>
        <w:gridCol w:w="3827"/>
      </w:tblGrid>
      <w:tr w:rsidR="0032057E" w:rsidRPr="003D2632" w14:paraId="3CADB89D" w14:textId="77777777" w:rsidTr="001428B5">
        <w:trPr>
          <w:trHeight w:val="312"/>
        </w:trPr>
        <w:tc>
          <w:tcPr>
            <w:tcW w:w="1928" w:type="dxa"/>
            <w:vMerge w:val="restart"/>
            <w:shd w:val="clear" w:color="auto" w:fill="FFF2CC" w:themeFill="accent4" w:themeFillTint="33"/>
            <w:vAlign w:val="center"/>
          </w:tcPr>
          <w:p w14:paraId="28671847" w14:textId="77777777" w:rsidR="0032057E" w:rsidRPr="003D2632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emester</w:t>
            </w:r>
          </w:p>
        </w:tc>
        <w:tc>
          <w:tcPr>
            <w:tcW w:w="3869" w:type="dxa"/>
            <w:gridSpan w:val="2"/>
            <w:shd w:val="clear" w:color="auto" w:fill="FFF2CC" w:themeFill="accent4" w:themeFillTint="33"/>
            <w:vAlign w:val="center"/>
          </w:tcPr>
          <w:p w14:paraId="161B3077" w14:textId="77777777" w:rsidR="0032057E" w:rsidRPr="003D2632" w:rsidRDefault="0032057E" w:rsidP="00E131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 of Course Hours per Week</w:t>
            </w:r>
          </w:p>
        </w:tc>
        <w:tc>
          <w:tcPr>
            <w:tcW w:w="3827" w:type="dxa"/>
            <w:vMerge w:val="restart"/>
            <w:shd w:val="clear" w:color="auto" w:fill="FFF2CC" w:themeFill="accent4" w:themeFillTint="33"/>
            <w:vAlign w:val="center"/>
          </w:tcPr>
          <w:p w14:paraId="2C1F0273" w14:textId="77777777" w:rsidR="0032057E" w:rsidRPr="003D2632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</w:p>
        </w:tc>
      </w:tr>
      <w:tr w:rsidR="0032057E" w:rsidRPr="003D2632" w14:paraId="740BC9C7" w14:textId="77777777" w:rsidTr="001428B5">
        <w:trPr>
          <w:trHeight w:val="312"/>
        </w:trPr>
        <w:tc>
          <w:tcPr>
            <w:tcW w:w="1928" w:type="dxa"/>
            <w:vMerge/>
            <w:shd w:val="clear" w:color="auto" w:fill="FFF2CC" w:themeFill="accent4" w:themeFillTint="33"/>
            <w:vAlign w:val="center"/>
          </w:tcPr>
          <w:p w14:paraId="6F9039C5" w14:textId="77777777" w:rsidR="0032057E" w:rsidRPr="003D2632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85" w:type="dxa"/>
            <w:shd w:val="clear" w:color="auto" w:fill="FFF2CC" w:themeFill="accent4" w:themeFillTint="33"/>
            <w:vAlign w:val="center"/>
          </w:tcPr>
          <w:p w14:paraId="0B053980" w14:textId="77777777" w:rsidR="0032057E" w:rsidRPr="003D2632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heory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627B8B96" w14:textId="77777777" w:rsidR="0032057E" w:rsidRPr="003D2632" w:rsidRDefault="00D677C6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3827" w:type="dxa"/>
            <w:vMerge/>
            <w:shd w:val="clear" w:color="auto" w:fill="FFF2CC" w:themeFill="accent4" w:themeFillTint="33"/>
            <w:vAlign w:val="center"/>
          </w:tcPr>
          <w:p w14:paraId="38A6DA27" w14:textId="77777777" w:rsidR="0032057E" w:rsidRPr="003D2632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676C07" w:rsidRPr="003D2632" w14:paraId="0ACE81E7" w14:textId="77777777" w:rsidTr="00DA33F9">
        <w:trPr>
          <w:trHeight w:val="397"/>
        </w:trPr>
        <w:tc>
          <w:tcPr>
            <w:tcW w:w="1928" w:type="dxa"/>
            <w:vAlign w:val="center"/>
          </w:tcPr>
          <w:p w14:paraId="0348DFAB" w14:textId="07550FB8" w:rsidR="00676C07" w:rsidRPr="003D2632" w:rsidRDefault="00B01E96" w:rsidP="00676C0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85" w:type="dxa"/>
            <w:vAlign w:val="center"/>
          </w:tcPr>
          <w:p w14:paraId="1DB946B7" w14:textId="6A48B893" w:rsidR="00676C07" w:rsidRPr="003D2632" w:rsidRDefault="00CA45F1" w:rsidP="00676C0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984" w:type="dxa"/>
            <w:vAlign w:val="center"/>
          </w:tcPr>
          <w:p w14:paraId="67DA98AC" w14:textId="53FD1F9C" w:rsidR="00676C07" w:rsidRPr="003D2632" w:rsidRDefault="00066A7C" w:rsidP="00676C0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7" w:type="dxa"/>
            <w:vAlign w:val="center"/>
          </w:tcPr>
          <w:p w14:paraId="481FE62F" w14:textId="4CF2C054" w:rsidR="00676C07" w:rsidRPr="003D2632" w:rsidRDefault="00066A7C" w:rsidP="00676C0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14:paraId="2F5A32D1" w14:textId="77777777" w:rsidR="00924B72" w:rsidRPr="003D2632" w:rsidRDefault="00924B72" w:rsidP="00924B72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1925"/>
        <w:gridCol w:w="1866"/>
        <w:gridCol w:w="1984"/>
      </w:tblGrid>
      <w:tr w:rsidR="00DD0461" w:rsidRPr="003D2632" w14:paraId="1878F2BA" w14:textId="77777777" w:rsidTr="005D197E">
        <w:trPr>
          <w:trHeight w:val="312"/>
        </w:trPr>
        <w:tc>
          <w:tcPr>
            <w:tcW w:w="9624" w:type="dxa"/>
            <w:gridSpan w:val="5"/>
            <w:shd w:val="clear" w:color="auto" w:fill="FFF2CC" w:themeFill="accent4" w:themeFillTint="33"/>
            <w:vAlign w:val="center"/>
          </w:tcPr>
          <w:p w14:paraId="325C42BC" w14:textId="77777777" w:rsidR="00DD0461" w:rsidRPr="003D2632" w:rsidRDefault="00E131A3" w:rsidP="000301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ategory</w:t>
            </w:r>
            <w:r w:rsidR="00DD0461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03017E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redit</w:t>
            </w:r>
            <w:r w:rsidR="00DD0461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75594A" w:rsidRPr="003D2632" w14:paraId="4D05C06C" w14:textId="77777777" w:rsidTr="005D197E">
        <w:tc>
          <w:tcPr>
            <w:tcW w:w="1924" w:type="dxa"/>
            <w:shd w:val="clear" w:color="auto" w:fill="FFF2CC" w:themeFill="accent4" w:themeFillTint="33"/>
            <w:vAlign w:val="center"/>
          </w:tcPr>
          <w:p w14:paraId="73048789" w14:textId="77777777" w:rsidR="0075594A" w:rsidRPr="003D2632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sic S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0FD074EE" w14:textId="77777777" w:rsidR="0075594A" w:rsidRPr="003D2632" w:rsidRDefault="00E131A3" w:rsidP="009008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ngineering S</w:t>
            </w:r>
            <w:r w:rsidR="00900838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4B228023" w14:textId="77777777" w:rsidR="0075594A" w:rsidRPr="003D2632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esign</w:t>
            </w:r>
          </w:p>
        </w:tc>
        <w:tc>
          <w:tcPr>
            <w:tcW w:w="1866" w:type="dxa"/>
            <w:shd w:val="clear" w:color="auto" w:fill="FFF2CC" w:themeFill="accent4" w:themeFillTint="33"/>
            <w:vAlign w:val="center"/>
          </w:tcPr>
          <w:p w14:paraId="059AA8F8" w14:textId="77777777" w:rsidR="0075594A" w:rsidRPr="003D2632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eneral Education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1950D4F0" w14:textId="77777777" w:rsidR="0075594A" w:rsidRPr="003D2632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ocial</w:t>
            </w:r>
          </w:p>
        </w:tc>
      </w:tr>
      <w:tr w:rsidR="0075594A" w:rsidRPr="003D2632" w14:paraId="7E6BBBDB" w14:textId="77777777" w:rsidTr="00FD2C8F">
        <w:trPr>
          <w:trHeight w:val="397"/>
        </w:trPr>
        <w:tc>
          <w:tcPr>
            <w:tcW w:w="1924" w:type="dxa"/>
            <w:vAlign w:val="center"/>
          </w:tcPr>
          <w:p w14:paraId="70B3C2C7" w14:textId="4903B6C0" w:rsidR="0075594A" w:rsidRPr="003D2632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5" w:type="dxa"/>
            <w:vAlign w:val="center"/>
          </w:tcPr>
          <w:p w14:paraId="3B443A70" w14:textId="71B02738" w:rsidR="0075594A" w:rsidRPr="003D2632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5" w:type="dxa"/>
            <w:vAlign w:val="center"/>
          </w:tcPr>
          <w:p w14:paraId="4382B520" w14:textId="0422335B" w:rsidR="0075594A" w:rsidRPr="003D2632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66" w:type="dxa"/>
            <w:vAlign w:val="center"/>
          </w:tcPr>
          <w:p w14:paraId="086B6FAF" w14:textId="034EF1DE" w:rsidR="0075594A" w:rsidRPr="003D2632" w:rsidRDefault="004B18AE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984" w:type="dxa"/>
            <w:vAlign w:val="center"/>
          </w:tcPr>
          <w:p w14:paraId="1CA844FF" w14:textId="77777777" w:rsidR="0075594A" w:rsidRPr="003D2632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612BCDE" w14:textId="77777777" w:rsidR="00115500" w:rsidRPr="003D2632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08"/>
        <w:gridCol w:w="3208"/>
        <w:gridCol w:w="3208"/>
      </w:tblGrid>
      <w:tr w:rsidR="003E403F" w:rsidRPr="003D2632" w14:paraId="0DB2B3EA" w14:textId="77777777" w:rsidTr="005D197E">
        <w:trPr>
          <w:trHeight w:val="312"/>
        </w:trPr>
        <w:tc>
          <w:tcPr>
            <w:tcW w:w="3208" w:type="dxa"/>
            <w:shd w:val="clear" w:color="auto" w:fill="FFF2CC" w:themeFill="accent4" w:themeFillTint="33"/>
            <w:vAlign w:val="center"/>
          </w:tcPr>
          <w:p w14:paraId="17E45150" w14:textId="77777777" w:rsidR="003E403F" w:rsidRPr="003D2632" w:rsidRDefault="00E131A3" w:rsidP="003E403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</w:t>
            </w:r>
            <w:proofErr w:type="spellEnd"/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Language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2D103A89" w14:textId="77777777" w:rsidR="003E403F" w:rsidRPr="003D2632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Level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62A276C1" w14:textId="77777777" w:rsidR="003E403F" w:rsidRPr="003D2632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Type</w:t>
            </w:r>
          </w:p>
        </w:tc>
      </w:tr>
      <w:tr w:rsidR="003E403F" w:rsidRPr="003D2632" w14:paraId="0B768680" w14:textId="77777777" w:rsidTr="00FD2C8F">
        <w:trPr>
          <w:trHeight w:val="397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429013212"/>
            <w:placeholder>
              <w:docPart w:val="DefaultPlaceholder_1081868575"/>
            </w:placeholder>
            <w:comboBox>
              <w:listItem w:displayText="Turkish" w:value="Turkish"/>
              <w:listItem w:displayText="English" w:value="English"/>
            </w:comboBox>
          </w:sdtPr>
          <w:sdtContent>
            <w:tc>
              <w:tcPr>
                <w:tcW w:w="3208" w:type="dxa"/>
                <w:vAlign w:val="center"/>
              </w:tcPr>
              <w:p w14:paraId="1BACDDC5" w14:textId="1B14B2F5" w:rsidR="003E403F" w:rsidRPr="003D2632" w:rsidRDefault="00066A7C" w:rsidP="001E1BF3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English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571071376"/>
            <w:placeholder>
              <w:docPart w:val="DefaultPlaceholder_1081868575"/>
            </w:placeholder>
            <w:comboBox>
              <w:listItem w:displayText="Associate degree" w:value="Associate degree"/>
              <w:listItem w:displayText="Undergraduate" w:value="Undergraduate"/>
              <w:listItem w:displayText="Master" w:value="Master"/>
              <w:listItem w:displayText="Doctorate" w:value="Doctorate"/>
            </w:comboBox>
          </w:sdtPr>
          <w:sdtContent>
            <w:tc>
              <w:tcPr>
                <w:tcW w:w="3208" w:type="dxa"/>
                <w:vAlign w:val="center"/>
              </w:tcPr>
              <w:p w14:paraId="51C4862A" w14:textId="77777777" w:rsidR="003E403F" w:rsidRPr="003D2632" w:rsidRDefault="00722C38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 w:rsidRPr="003D2632"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Undergraduat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077786681"/>
            <w:placeholder>
              <w:docPart w:val="DefaultPlaceholder_1081868575"/>
            </w:placeholder>
            <w:comboBox>
              <w:listItem w:displayText="Compulsory" w:value="Compulsory"/>
              <w:listItem w:displayText="Elective" w:value="Elective"/>
            </w:comboBox>
          </w:sdtPr>
          <w:sdtContent>
            <w:tc>
              <w:tcPr>
                <w:tcW w:w="3208" w:type="dxa"/>
                <w:vAlign w:val="center"/>
              </w:tcPr>
              <w:p w14:paraId="7B5BCA8D" w14:textId="65CCDB66" w:rsidR="003E403F" w:rsidRPr="003D2632" w:rsidRDefault="00066A7C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Compulsory</w:t>
                </w:r>
              </w:p>
            </w:tc>
          </w:sdtContent>
        </w:sdt>
      </w:tr>
    </w:tbl>
    <w:p w14:paraId="5D1298F7" w14:textId="77777777" w:rsidR="003E403F" w:rsidRPr="003D2632" w:rsidRDefault="003E403F" w:rsidP="00924B72">
      <w:pPr>
        <w:spacing w:after="0" w:line="240" w:lineRule="auto"/>
        <w:rPr>
          <w:sz w:val="10"/>
          <w:szCs w:val="10"/>
          <w:lang w:val="en-US"/>
        </w:rPr>
      </w:pPr>
    </w:p>
    <w:p w14:paraId="2D832BF9" w14:textId="77777777" w:rsidR="00B863A3" w:rsidRPr="003D2632" w:rsidRDefault="00B863A3" w:rsidP="008516E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9C149D" w:rsidRPr="003D2632" w14:paraId="1C0E6415" w14:textId="77777777" w:rsidTr="00165EC8">
        <w:trPr>
          <w:trHeight w:val="421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C3ACD0C" w14:textId="77777777" w:rsidR="008516E9" w:rsidRPr="003D2632" w:rsidRDefault="002C392C" w:rsidP="002C392C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requisite(s)</w:t>
            </w:r>
            <w:r w:rsidR="00E131A3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f any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6D8F3D1" w14:textId="04BDE559" w:rsidR="008516E9" w:rsidRPr="003D2632" w:rsidRDefault="00537AB1" w:rsidP="005D197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e</w:t>
            </w:r>
          </w:p>
        </w:tc>
      </w:tr>
      <w:tr w:rsidR="008516E9" w:rsidRPr="003D2632" w14:paraId="6D3D31C2" w14:textId="77777777" w:rsidTr="00165EC8">
        <w:trPr>
          <w:trHeight w:val="1012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6F223438" w14:textId="77777777" w:rsidR="008516E9" w:rsidRPr="003D2632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bjectives of the Course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0E3A4A33" w14:textId="37EB819A" w:rsidR="008E66D8" w:rsidRPr="003D2632" w:rsidRDefault="00537AB1" w:rsidP="00537AB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537A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ents will reach a level where they can understand scientific texts read in English and make written and verbal comments on them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537A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ents taking this course will learn fundamental scientific ethics and the criteria they should pay attention to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537A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ents taking this course will learn about the United Nations' sustainable development goals through fundamental current engineering problems.</w:t>
            </w:r>
          </w:p>
        </w:tc>
      </w:tr>
      <w:tr w:rsidR="008516E9" w:rsidRPr="003D2632" w14:paraId="3DB8AF51" w14:textId="77777777" w:rsidTr="00165EC8">
        <w:trPr>
          <w:trHeight w:val="984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5FAAD842" w14:textId="77777777" w:rsidR="008516E9" w:rsidRPr="003D2632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hort Course Content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383754B0" w14:textId="25577A9E" w:rsidR="008516E9" w:rsidRPr="003D2632" w:rsidRDefault="00537AB1" w:rsidP="008D795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37A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ents will comprehend and remark on English-language scientific texts. Basic scientific ethics and criteria will be taught in this course. This course teaches the UN's sustainable development goals using current engineering difficulties.</w:t>
            </w:r>
          </w:p>
        </w:tc>
      </w:tr>
    </w:tbl>
    <w:p w14:paraId="712A85EC" w14:textId="77777777" w:rsidR="008516E9" w:rsidRPr="003D2632" w:rsidRDefault="008516E9" w:rsidP="00AA1F0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7"/>
        <w:gridCol w:w="4955"/>
        <w:gridCol w:w="1417"/>
        <w:gridCol w:w="1417"/>
        <w:gridCol w:w="1418"/>
      </w:tblGrid>
      <w:tr w:rsidR="005F18AF" w:rsidRPr="003D2632" w14:paraId="2ECD62DF" w14:textId="77777777" w:rsidTr="00532C1F">
        <w:trPr>
          <w:trHeight w:val="312"/>
        </w:trPr>
        <w:tc>
          <w:tcPr>
            <w:tcW w:w="5372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0760A43A" w14:textId="77777777" w:rsidR="005F18AF" w:rsidRPr="003D2632" w:rsidRDefault="00112E68" w:rsidP="00474F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arning Outcomes of the Course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2188F15B" w14:textId="77777777" w:rsidR="005F18AF" w:rsidRPr="003D2632" w:rsidRDefault="005476B3" w:rsidP="005476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ntributed </w:t>
            </w:r>
            <w:r w:rsidR="005F18AF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</w:t>
            </w:r>
            <w:r w:rsidR="00806FA2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(s)</w:t>
            </w: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1D9FF0F3" w14:textId="77777777" w:rsidR="005F18AF" w:rsidRPr="003D2632" w:rsidRDefault="00112E68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eaching Methods</w:t>
            </w:r>
            <w:r w:rsidR="005F18AF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1BEB594B" w14:textId="77777777" w:rsidR="005F18AF" w:rsidRPr="003D2632" w:rsidRDefault="00806FA2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asuring Methods</w:t>
            </w:r>
            <w:r w:rsidR="005F18AF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*</w:t>
            </w:r>
          </w:p>
        </w:tc>
      </w:tr>
      <w:tr w:rsidR="00CA45F1" w:rsidRPr="003D2632" w14:paraId="322A2379" w14:textId="77777777" w:rsidTr="00663999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856C993" w14:textId="77777777" w:rsidR="00CA45F1" w:rsidRPr="003D2632" w:rsidRDefault="00CA45F1" w:rsidP="00CA45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495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547FC798" w14:textId="50E6605E" w:rsidR="00CA45F1" w:rsidRPr="009F3BBF" w:rsidRDefault="009B607C" w:rsidP="00CA45F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B607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aches a level where they can understand scientific texts in English and provide written and oral commentary on them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518FF17" w14:textId="59BCB07D" w:rsidR="00CA45F1" w:rsidRPr="003D2632" w:rsidRDefault="00CA45F1" w:rsidP="00CA45F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O9, 11 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AFEEC45" w14:textId="2189ECF9" w:rsidR="00CA45F1" w:rsidRPr="008F24C3" w:rsidRDefault="00CA45F1" w:rsidP="00CA45F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F24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 2, 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0BB07E1" w14:textId="08E5B512" w:rsidR="00CA45F1" w:rsidRPr="003D2632" w:rsidRDefault="00CA45F1" w:rsidP="00CA45F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, D</w:t>
            </w:r>
          </w:p>
        </w:tc>
      </w:tr>
      <w:tr w:rsidR="00CA45F1" w:rsidRPr="003D2632" w14:paraId="4D8120E9" w14:textId="77777777" w:rsidTr="00663999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59F9F8B" w14:textId="77777777" w:rsidR="00CA45F1" w:rsidRPr="003D2632" w:rsidRDefault="00CA45F1" w:rsidP="00CA45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495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27B84F05" w14:textId="1EA3848E" w:rsidR="00CA45F1" w:rsidRPr="003D2632" w:rsidRDefault="009B607C" w:rsidP="00CA45F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gramStart"/>
            <w:r w:rsidRPr="009B607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earns</w:t>
            </w:r>
            <w:proofErr w:type="gramEnd"/>
            <w:r w:rsidRPr="009B607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undamental scientific ethics topics and the key principles to be mindful of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4BC3D25" w14:textId="11DC5DB0" w:rsidR="00CA45F1" w:rsidRPr="003D2632" w:rsidRDefault="00CA45F1" w:rsidP="00CA45F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O7, 9, 11 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482957A" w14:textId="3C75D972" w:rsidR="00CA45F1" w:rsidRPr="008F24C3" w:rsidRDefault="00CA45F1" w:rsidP="00CA45F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F24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 2, 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0AD256A" w14:textId="4A1C83F0" w:rsidR="00CA45F1" w:rsidRPr="003D2632" w:rsidRDefault="00CA45F1" w:rsidP="00CA45F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</w:p>
        </w:tc>
      </w:tr>
      <w:tr w:rsidR="009F3BBF" w:rsidRPr="003D2632" w14:paraId="615D7C80" w14:textId="77777777" w:rsidTr="00663999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DD85678" w14:textId="77777777" w:rsidR="009F3BBF" w:rsidRPr="003D2632" w:rsidRDefault="009F3BBF" w:rsidP="009F3B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495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1F7A32E8" w14:textId="4F4A7A4B" w:rsidR="009F3BBF" w:rsidRPr="009F3BBF" w:rsidRDefault="009B607C" w:rsidP="009F3BB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B607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rough current engineering problems, students learn the United Nations Sustainable Development Goals (SDGs)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DFFA4C1" w14:textId="79ED7C9A" w:rsidR="009F3BBF" w:rsidRPr="003D2632" w:rsidRDefault="00CA45F1" w:rsidP="009F3BB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6, 9, 1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3605BFA" w14:textId="44FC3C81" w:rsidR="009F3BBF" w:rsidRPr="008F24C3" w:rsidRDefault="001027EA" w:rsidP="009F3BB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F24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 2, 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2B553D2" w14:textId="0423F21E" w:rsidR="009F3BBF" w:rsidRPr="003D2632" w:rsidRDefault="001027EA" w:rsidP="009F3BB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</w:p>
        </w:tc>
      </w:tr>
    </w:tbl>
    <w:p w14:paraId="39FBD728" w14:textId="77777777" w:rsidR="007E77B9" w:rsidRDefault="007E77B9" w:rsidP="009D328E">
      <w:pPr>
        <w:spacing w:after="0" w:line="240" w:lineRule="auto"/>
        <w:rPr>
          <w:sz w:val="20"/>
          <w:szCs w:val="20"/>
          <w:lang w:val="en-US"/>
        </w:rPr>
      </w:pPr>
    </w:p>
    <w:p w14:paraId="49A9F5D7" w14:textId="77777777" w:rsidR="00532C1F" w:rsidRPr="003D2632" w:rsidRDefault="00532C1F" w:rsidP="009D328E">
      <w:pPr>
        <w:spacing w:after="0" w:line="240" w:lineRule="auto"/>
        <w:rPr>
          <w:sz w:val="20"/>
          <w:szCs w:val="20"/>
          <w:lang w:val="en-US"/>
        </w:rPr>
      </w:pPr>
    </w:p>
    <w:p w14:paraId="0D79FDCA" w14:textId="77777777" w:rsidR="00BD6EC0" w:rsidRPr="003D2632" w:rsidRDefault="00BD6EC0" w:rsidP="009D328E">
      <w:pPr>
        <w:spacing w:after="0" w:line="240" w:lineRule="auto"/>
        <w:rPr>
          <w:sz w:val="20"/>
          <w:szCs w:val="20"/>
          <w:lang w:val="en-US"/>
        </w:rPr>
        <w:sectPr w:rsidR="00BD6EC0" w:rsidRPr="003D2632" w:rsidSect="00CA0228">
          <w:footerReference w:type="default" r:id="rId9"/>
          <w:footerReference w:type="first" r:id="rId10"/>
          <w:pgSz w:w="11906" w:h="16838"/>
          <w:pgMar w:top="425" w:right="1134" w:bottom="425" w:left="1134" w:header="0" w:footer="283" w:gutter="0"/>
          <w:cols w:space="708"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9F3BBF" w:rsidRPr="003D2632" w14:paraId="356DC0A4" w14:textId="77777777" w:rsidTr="00D6411D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C09E336" w14:textId="77777777" w:rsidR="009F3BBF" w:rsidRPr="003D2632" w:rsidRDefault="009F3BBF" w:rsidP="009F3BB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Main Textbook</w:t>
            </w:r>
          </w:p>
        </w:tc>
        <w:tc>
          <w:tcPr>
            <w:tcW w:w="7512" w:type="dxa"/>
            <w:shd w:val="clear" w:color="auto" w:fill="FFFFFF" w:themeFill="background1"/>
          </w:tcPr>
          <w:p w14:paraId="28C7FD6C" w14:textId="308A64BA" w:rsidR="00181EE6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tbeck, C. (2011). Ethics in engineering practice and research. Cambridge University Press.</w:t>
            </w:r>
          </w:p>
          <w:p w14:paraId="1B362004" w14:textId="76F23433" w:rsidR="00181EE6" w:rsidRPr="00B35DC4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ir-</w:t>
            </w:r>
            <w:proofErr w:type="spellStart"/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douelle</w:t>
            </w:r>
            <w:proofErr w:type="spellEnd"/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S. (Ed.). (2021). Engineering for sustainable development: Delivering on the sustainable development goals. United Nations Educational, Scientific, and Cultural Organization.</w:t>
            </w:r>
          </w:p>
        </w:tc>
      </w:tr>
      <w:tr w:rsidR="009F3BBF" w:rsidRPr="003D2632" w14:paraId="0B1851FF" w14:textId="77777777" w:rsidTr="00D6411D">
        <w:trPr>
          <w:trHeight w:val="843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4E84288C" w14:textId="77777777" w:rsidR="009F3BBF" w:rsidRPr="003D2632" w:rsidRDefault="009F3BBF" w:rsidP="009F3BB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pporting References</w:t>
            </w:r>
          </w:p>
        </w:tc>
        <w:tc>
          <w:tcPr>
            <w:tcW w:w="7512" w:type="dxa"/>
            <w:shd w:val="clear" w:color="auto" w:fill="FFFFFF" w:themeFill="background1"/>
          </w:tcPr>
          <w:p w14:paraId="1C830B97" w14:textId="2CDF29CE" w:rsidR="009F3BBF" w:rsidRPr="00B35DC4" w:rsidRDefault="00181EE6" w:rsidP="00B35DC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e</w:t>
            </w:r>
          </w:p>
        </w:tc>
      </w:tr>
      <w:tr w:rsidR="009F3BBF" w:rsidRPr="003D2632" w14:paraId="46D79825" w14:textId="77777777" w:rsidTr="00D6411D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3F0E5983" w14:textId="77777777" w:rsidR="009F3BBF" w:rsidRPr="003D2632" w:rsidRDefault="009F3BBF" w:rsidP="009F3BB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ecessary Course Material</w:t>
            </w:r>
          </w:p>
        </w:tc>
        <w:tc>
          <w:tcPr>
            <w:tcW w:w="7512" w:type="dxa"/>
            <w:shd w:val="clear" w:color="auto" w:fill="FFFFFF" w:themeFill="background1"/>
          </w:tcPr>
          <w:p w14:paraId="0FAE2FEC" w14:textId="3A0AF939" w:rsidR="009F3BBF" w:rsidRPr="003D2632" w:rsidRDefault="00181EE6" w:rsidP="00B35DC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xtbook, Projector, notebook</w:t>
            </w:r>
          </w:p>
        </w:tc>
      </w:tr>
    </w:tbl>
    <w:p w14:paraId="57F49DA7" w14:textId="77777777" w:rsidR="005E44D3" w:rsidRPr="003D2632" w:rsidRDefault="005E44D3" w:rsidP="005E44D3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67"/>
        <w:gridCol w:w="8957"/>
      </w:tblGrid>
      <w:tr w:rsidR="001701C3" w:rsidRPr="004804FF" w14:paraId="651A43DB" w14:textId="77777777" w:rsidTr="00115EB6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5E51042E" w14:textId="77777777" w:rsidR="001701C3" w:rsidRPr="004804FF" w:rsidRDefault="00777FD6" w:rsidP="001701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Schedule</w:t>
            </w:r>
          </w:p>
        </w:tc>
      </w:tr>
      <w:tr w:rsidR="00F15100" w:rsidRPr="004804FF" w14:paraId="0741BF32" w14:textId="77777777" w:rsidTr="000922E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BAA1F05" w14:textId="77777777" w:rsidR="00F15100" w:rsidRPr="004804FF" w:rsidRDefault="00F15100" w:rsidP="00F1510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0874E354" w14:textId="6C4B0150" w:rsidR="00F15100" w:rsidRPr="004804FF" w:rsidRDefault="00AF500B" w:rsidP="00F1510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rse Introduction</w:t>
            </w:r>
          </w:p>
        </w:tc>
      </w:tr>
      <w:tr w:rsidR="00F15100" w:rsidRPr="004804FF" w14:paraId="036EEBB3" w14:textId="77777777" w:rsidTr="000922E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050A50E" w14:textId="77777777" w:rsidR="00F15100" w:rsidRPr="004804FF" w:rsidRDefault="00F15100" w:rsidP="00F1510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30D8ACEE" w14:textId="6144DB3C" w:rsidR="00F15100" w:rsidRPr="009F3BBF" w:rsidRDefault="00AF500B" w:rsidP="00F1510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ading Scientific Texts </w:t>
            </w:r>
          </w:p>
        </w:tc>
      </w:tr>
      <w:tr w:rsidR="00F15100" w:rsidRPr="004804FF" w14:paraId="24E0A85A" w14:textId="77777777" w:rsidTr="000922E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154ED98" w14:textId="77777777" w:rsidR="00F15100" w:rsidRPr="004804FF" w:rsidRDefault="00F15100" w:rsidP="00F1510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422BC991" w14:textId="4B4FBAC8" w:rsidR="00F15100" w:rsidRPr="009F3BBF" w:rsidRDefault="00AF500B" w:rsidP="00F1510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ading Scientific Texts </w:t>
            </w:r>
          </w:p>
        </w:tc>
      </w:tr>
      <w:tr w:rsidR="00181EE6" w:rsidRPr="004804FF" w14:paraId="4B516353" w14:textId="77777777" w:rsidTr="000922E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9A75504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03756FDF" w14:textId="2C54766F" w:rsidR="00181EE6" w:rsidRPr="009F3BB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ading Scientific Texts </w:t>
            </w:r>
          </w:p>
        </w:tc>
      </w:tr>
      <w:tr w:rsidR="00181EE6" w:rsidRPr="004804FF" w14:paraId="661DE4B7" w14:textId="77777777" w:rsidTr="000922E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C5C5287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4CD6C3AF" w14:textId="74520C08" w:rsidR="00181EE6" w:rsidRPr="009F3BB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ritten Commentary on Scientific Texts</w:t>
            </w:r>
          </w:p>
        </w:tc>
      </w:tr>
      <w:tr w:rsidR="00181EE6" w:rsidRPr="004804FF" w14:paraId="669BD042" w14:textId="77777777" w:rsidTr="000922E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3DC4003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3906C69" w14:textId="2D7662E0" w:rsidR="00181EE6" w:rsidRPr="009F3BB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bal Commentary and Discussion Skills</w:t>
            </w:r>
          </w:p>
        </w:tc>
      </w:tr>
      <w:tr w:rsidR="00181EE6" w:rsidRPr="004804FF" w14:paraId="2A1E00DD" w14:textId="77777777" w:rsidTr="000922E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2916533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EE3F440" w14:textId="3EA0BC27" w:rsidR="00181EE6" w:rsidRPr="004804FF" w:rsidRDefault="00181EE6" w:rsidP="00181EE6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cientific Ethics I (Foundations)</w:t>
            </w:r>
          </w:p>
        </w:tc>
      </w:tr>
      <w:tr w:rsidR="00181EE6" w:rsidRPr="004804FF" w14:paraId="632702BC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C13DEF2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015CE0C1" w14:textId="77777777" w:rsidR="00181EE6" w:rsidRPr="004804FF" w:rsidRDefault="00181EE6" w:rsidP="00181EE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</w:tr>
      <w:tr w:rsidR="00181EE6" w:rsidRPr="004804FF" w14:paraId="07502648" w14:textId="77777777" w:rsidTr="008E1F3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AA0D018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365C204E" w14:textId="6DABC7BC" w:rsidR="00181EE6" w:rsidRPr="004804F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F5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cientific Ethics II (Common Violations)</w:t>
            </w:r>
          </w:p>
        </w:tc>
      </w:tr>
      <w:tr w:rsidR="00181EE6" w:rsidRPr="004804FF" w14:paraId="4F47EBEF" w14:textId="77777777" w:rsidTr="001309C9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8D958BF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352E60E4" w14:textId="640911B3" w:rsidR="00181EE6" w:rsidRPr="004804F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roduction to UN Sustainable Development Goals</w:t>
            </w:r>
          </w:p>
        </w:tc>
      </w:tr>
      <w:tr w:rsidR="00181EE6" w:rsidRPr="004804FF" w14:paraId="4A15AE9C" w14:textId="77777777" w:rsidTr="001309C9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5331940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645C7587" w14:textId="42BCE6D3" w:rsidR="00181EE6" w:rsidRPr="004804F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1510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rent Engineering Problems I (Energy &amp; Climate)</w:t>
            </w:r>
          </w:p>
        </w:tc>
      </w:tr>
      <w:tr w:rsidR="00181EE6" w:rsidRPr="004804FF" w14:paraId="07571BEE" w14:textId="77777777" w:rsidTr="008E1F3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CD86619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4D1953D" w14:textId="00B72D5F" w:rsidR="00181EE6" w:rsidRPr="004804F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urrent Engineering </w:t>
            </w:r>
            <w:proofErr w:type="gramStart"/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blems  (</w:t>
            </w:r>
            <w:proofErr w:type="gramEnd"/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ter, Environment,)</w:t>
            </w:r>
          </w:p>
        </w:tc>
      </w:tr>
      <w:tr w:rsidR="00181EE6" w:rsidRPr="004804FF" w14:paraId="10DFFE4A" w14:textId="77777777" w:rsidTr="008E1F3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3D739FA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62D7EE5B" w14:textId="20BD7F8C" w:rsidR="00181EE6" w:rsidRPr="004804FF" w:rsidRDefault="00181EE6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rent Engineering Problems (</w:t>
            </w:r>
            <w:r w:rsidR="00A75AE3"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terials </w:t>
            </w: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ealth,)</w:t>
            </w:r>
          </w:p>
        </w:tc>
      </w:tr>
      <w:tr w:rsidR="00181EE6" w:rsidRPr="004804FF" w14:paraId="113248FE" w14:textId="77777777" w:rsidTr="008E1F3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C2B1F91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D66F0D8" w14:textId="0F6EAC17" w:rsidR="00181EE6" w:rsidRPr="004804FF" w:rsidRDefault="00A75AE3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rent Engineering Problems (Safety, Society)</w:t>
            </w:r>
          </w:p>
        </w:tc>
      </w:tr>
      <w:tr w:rsidR="00181EE6" w:rsidRPr="004804FF" w14:paraId="58290863" w14:textId="77777777" w:rsidTr="008E1F35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126E66E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C62DF9A" w14:textId="23CC9C24" w:rsidR="00181EE6" w:rsidRPr="004804FF" w:rsidRDefault="00A75AE3" w:rsidP="00181EE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81EE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rent Engineering Problems (Society)</w:t>
            </w:r>
          </w:p>
        </w:tc>
      </w:tr>
      <w:tr w:rsidR="00181EE6" w:rsidRPr="004804FF" w14:paraId="7BA8A765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93397F4" w14:textId="77777777" w:rsidR="00181EE6" w:rsidRPr="004804FF" w:rsidRDefault="00181EE6" w:rsidP="00181EE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6,1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0B594B41" w14:textId="77777777" w:rsidR="00181EE6" w:rsidRPr="004804FF" w:rsidRDefault="00181EE6" w:rsidP="00181EE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</w:tr>
    </w:tbl>
    <w:p w14:paraId="102AC308" w14:textId="77777777" w:rsidR="005E44D3" w:rsidRPr="003D2632" w:rsidRDefault="005E44D3" w:rsidP="00EC5DE1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1275"/>
        <w:gridCol w:w="1276"/>
        <w:gridCol w:w="1276"/>
      </w:tblGrid>
      <w:tr w:rsidR="00BF218E" w:rsidRPr="003D2632" w14:paraId="42710C45" w14:textId="77777777" w:rsidTr="003E058A">
        <w:trPr>
          <w:trHeight w:val="312"/>
        </w:trPr>
        <w:tc>
          <w:tcPr>
            <w:tcW w:w="9624" w:type="dxa"/>
            <w:gridSpan w:val="4"/>
            <w:shd w:val="clear" w:color="auto" w:fill="FFF2CC" w:themeFill="accent4" w:themeFillTint="33"/>
            <w:vAlign w:val="center"/>
          </w:tcPr>
          <w:p w14:paraId="5388CEC4" w14:textId="77777777" w:rsidR="00BF218E" w:rsidRPr="003D2632" w:rsidRDefault="00806FA2" w:rsidP="00806FA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alculation of Course</w:t>
            </w:r>
            <w:r w:rsidR="00BF218E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orkload</w:t>
            </w:r>
          </w:p>
        </w:tc>
      </w:tr>
      <w:tr w:rsidR="00BF218E" w:rsidRPr="003D2632" w14:paraId="74C82A85" w14:textId="77777777" w:rsidTr="003E058A">
        <w:trPr>
          <w:trHeight w:val="312"/>
        </w:trPr>
        <w:tc>
          <w:tcPr>
            <w:tcW w:w="5797" w:type="dxa"/>
            <w:shd w:val="clear" w:color="auto" w:fill="FFF2CC" w:themeFill="accent4" w:themeFillTint="33"/>
            <w:vAlign w:val="center"/>
          </w:tcPr>
          <w:p w14:paraId="05F08F75" w14:textId="77777777" w:rsidR="00BF218E" w:rsidRPr="003D2632" w:rsidRDefault="00306FCB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1275" w:type="dxa"/>
            <w:shd w:val="clear" w:color="auto" w:fill="FFF2CC" w:themeFill="accent4" w:themeFillTint="33"/>
            <w:vAlign w:val="center"/>
          </w:tcPr>
          <w:p w14:paraId="78BC2D8E" w14:textId="77777777" w:rsidR="00BF218E" w:rsidRPr="003D2632" w:rsidRDefault="00112E68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662C8750" w14:textId="77777777" w:rsidR="00BF218E" w:rsidRPr="003D2632" w:rsidRDefault="00112E68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ime</w:t>
            </w:r>
            <w:r w:rsidR="00BF218E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554FE319" w14:textId="77777777" w:rsidR="00BF218E" w:rsidRPr="003D2632" w:rsidRDefault="00306FCB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  <w:r w:rsidR="00BF218E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112E68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FC3A47" w:rsidRPr="003D2632" w14:paraId="0DC71A7B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E14147F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rse Time (number of course hours per week)</w:t>
            </w:r>
          </w:p>
        </w:tc>
        <w:tc>
          <w:tcPr>
            <w:tcW w:w="1275" w:type="dxa"/>
            <w:shd w:val="clear" w:color="auto" w:fill="FFFFFF" w:themeFill="background1"/>
          </w:tcPr>
          <w:p w14:paraId="2363206F" w14:textId="46A2427C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95638">
              <w:t>14</w:t>
            </w:r>
          </w:p>
        </w:tc>
        <w:tc>
          <w:tcPr>
            <w:tcW w:w="1276" w:type="dxa"/>
            <w:shd w:val="clear" w:color="auto" w:fill="FFFFFF" w:themeFill="background1"/>
          </w:tcPr>
          <w:p w14:paraId="2CE00310" w14:textId="3A655465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276" w:type="dxa"/>
            <w:shd w:val="clear" w:color="auto" w:fill="FFFFFF" w:themeFill="background1"/>
          </w:tcPr>
          <w:p w14:paraId="28E25441" w14:textId="48ADD8FC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2</w:t>
            </w:r>
          </w:p>
        </w:tc>
      </w:tr>
      <w:tr w:rsidR="00FC3A47" w:rsidRPr="003D2632" w14:paraId="4680299D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2A4FA47F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lassroom Studying Time (review, reinforcing, </w:t>
            </w:r>
            <w:proofErr w:type="spellStart"/>
            <w:proofErr w:type="gramStart"/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tudy</w:t>
            </w:r>
            <w:proofErr w:type="spellEnd"/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…</w:t>
            </w:r>
            <w:proofErr w:type="gramEnd"/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)</w:t>
            </w:r>
          </w:p>
        </w:tc>
        <w:tc>
          <w:tcPr>
            <w:tcW w:w="1275" w:type="dxa"/>
            <w:shd w:val="clear" w:color="auto" w:fill="FFFFFF" w:themeFill="background1"/>
          </w:tcPr>
          <w:p w14:paraId="4C665E5F" w14:textId="301FBDC5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95638">
              <w:t>14</w:t>
            </w:r>
          </w:p>
        </w:tc>
        <w:tc>
          <w:tcPr>
            <w:tcW w:w="1276" w:type="dxa"/>
            <w:shd w:val="clear" w:color="auto" w:fill="FFFFFF" w:themeFill="background1"/>
          </w:tcPr>
          <w:p w14:paraId="0E3F523C" w14:textId="4634B0E8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</w:tcPr>
          <w:p w14:paraId="2E42749B" w14:textId="6E73843A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95638">
              <w:t>14</w:t>
            </w:r>
          </w:p>
        </w:tc>
      </w:tr>
      <w:tr w:rsidR="00FC3A47" w:rsidRPr="003D2632" w14:paraId="3DA6E427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DC93491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mework</w:t>
            </w:r>
          </w:p>
        </w:tc>
        <w:tc>
          <w:tcPr>
            <w:tcW w:w="1275" w:type="dxa"/>
            <w:shd w:val="clear" w:color="auto" w:fill="FFFFFF" w:themeFill="background1"/>
          </w:tcPr>
          <w:p w14:paraId="6AF271EB" w14:textId="653E7D28" w:rsidR="00FC3A47" w:rsidRPr="003D2632" w:rsidRDefault="00F142C8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276" w:type="dxa"/>
            <w:shd w:val="clear" w:color="auto" w:fill="FFFFFF" w:themeFill="background1"/>
          </w:tcPr>
          <w:p w14:paraId="72093D01" w14:textId="68530985" w:rsidR="00FC3A47" w:rsidRPr="003D2632" w:rsidRDefault="00F142C8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1276" w:type="dxa"/>
            <w:shd w:val="clear" w:color="auto" w:fill="FFFFFF" w:themeFill="background1"/>
          </w:tcPr>
          <w:p w14:paraId="67763A49" w14:textId="441D6B33" w:rsidR="00FC3A47" w:rsidRPr="003D2632" w:rsidRDefault="00F142C8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</w:tr>
      <w:tr w:rsidR="00FC3A47" w:rsidRPr="003D2632" w14:paraId="06BCB473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68B79A5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Quiz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6FC681BC" w14:textId="3A168811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D6BFE7C" w14:textId="0490D49E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30EB82F" w14:textId="43395331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10BB2936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0635D4C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Quiz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4EFEE4F4" w14:textId="0D6ED476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3A25543" w14:textId="6FD97600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5AD9F0B" w14:textId="09395592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58EDE4E1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7728C9A4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ral exam </w:t>
            </w:r>
          </w:p>
        </w:tc>
        <w:tc>
          <w:tcPr>
            <w:tcW w:w="1275" w:type="dxa"/>
            <w:shd w:val="clear" w:color="auto" w:fill="FFFFFF" w:themeFill="background1"/>
          </w:tcPr>
          <w:p w14:paraId="72CC8E4A" w14:textId="640F9085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C7B9483" w14:textId="1F24DBC3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BFD2129" w14:textId="5D65A2D6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0A813B76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972746A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tudying for Oral Exam </w:t>
            </w:r>
          </w:p>
        </w:tc>
        <w:tc>
          <w:tcPr>
            <w:tcW w:w="1275" w:type="dxa"/>
            <w:shd w:val="clear" w:color="auto" w:fill="FFFFFF" w:themeFill="background1"/>
          </w:tcPr>
          <w:p w14:paraId="76E8D6D4" w14:textId="77F19590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D86786D" w14:textId="524D3B87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AC6DFB8" w14:textId="44281F80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5EBAB460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AD2D864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port (Preparation and presentation time included)</w:t>
            </w:r>
          </w:p>
        </w:tc>
        <w:tc>
          <w:tcPr>
            <w:tcW w:w="1275" w:type="dxa"/>
            <w:shd w:val="clear" w:color="auto" w:fill="FFFFFF" w:themeFill="background1"/>
          </w:tcPr>
          <w:p w14:paraId="25C4227C" w14:textId="29B09F2F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06BC4B0" w14:textId="264E6CCC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1658560" w14:textId="60A49E01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4E453E84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BA6B47F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ject (Preparation and presentation time included)</w:t>
            </w:r>
          </w:p>
        </w:tc>
        <w:tc>
          <w:tcPr>
            <w:tcW w:w="1275" w:type="dxa"/>
            <w:shd w:val="clear" w:color="auto" w:fill="FFFFFF" w:themeFill="background1"/>
          </w:tcPr>
          <w:p w14:paraId="05673C04" w14:textId="793EB39F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4760AB1" w14:textId="24A56C76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F850CB5" w14:textId="77D79614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68AF538A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517C21B9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entation (Preparation time included)</w:t>
            </w:r>
          </w:p>
        </w:tc>
        <w:tc>
          <w:tcPr>
            <w:tcW w:w="1275" w:type="dxa"/>
            <w:shd w:val="clear" w:color="auto" w:fill="FFFFFF" w:themeFill="background1"/>
          </w:tcPr>
          <w:p w14:paraId="222692E5" w14:textId="6B51CCB8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CDE291E" w14:textId="74AB5110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1DC3A24" w14:textId="757DC2E9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29193DFC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1FFAE72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28D43118" w14:textId="760408CC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F6C2BD9" w14:textId="13D26C9A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3DB24A3" w14:textId="0A9D1868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3F3A2144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86BABF0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Mid-Term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65AFE349" w14:textId="3366657C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7AF6434" w14:textId="5D3ACA0E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EA3DBF6" w14:textId="47BDF3B2" w:rsidR="00FC3A47" w:rsidRPr="003D2632" w:rsidRDefault="00FC3A47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3A47" w:rsidRPr="003D2632" w14:paraId="71F50731" w14:textId="77777777" w:rsidTr="00E25A8C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41B10AF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0D5BE165" w14:textId="5794B5C9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</w:tcPr>
          <w:p w14:paraId="18E28EAD" w14:textId="22DE9617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  <w:r w:rsidR="00D444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5</w:t>
            </w:r>
          </w:p>
        </w:tc>
        <w:tc>
          <w:tcPr>
            <w:tcW w:w="1276" w:type="dxa"/>
            <w:shd w:val="clear" w:color="auto" w:fill="FFFFFF" w:themeFill="background1"/>
          </w:tcPr>
          <w:p w14:paraId="4688320D" w14:textId="5030AA59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  <w:r w:rsidR="00D4442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5</w:t>
            </w:r>
          </w:p>
        </w:tc>
      </w:tr>
      <w:tr w:rsidR="00FC3A47" w:rsidRPr="003D2632" w14:paraId="30C3FD8C" w14:textId="77777777" w:rsidTr="00E25A8C">
        <w:trPr>
          <w:trHeight w:val="312"/>
        </w:trPr>
        <w:tc>
          <w:tcPr>
            <w:tcW w:w="579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021E746" w14:textId="77777777" w:rsidR="00FC3A47" w:rsidRPr="003D2632" w:rsidRDefault="00FC3A47" w:rsidP="00FC3A47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Final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0FB247AB" w14:textId="1C64F2E3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</w:tcPr>
          <w:p w14:paraId="4574196D" w14:textId="67C6A409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1276" w:type="dxa"/>
            <w:shd w:val="clear" w:color="auto" w:fill="FFFFFF" w:themeFill="background1"/>
          </w:tcPr>
          <w:p w14:paraId="12004E2E" w14:textId="4A8FE89A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FC3A47" w:rsidRPr="003D2632" w14:paraId="71EB8A87" w14:textId="77777777" w:rsidTr="000F3BC0">
        <w:trPr>
          <w:trHeight w:val="312"/>
        </w:trPr>
        <w:tc>
          <w:tcPr>
            <w:tcW w:w="579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E2BE98" w14:textId="77777777" w:rsidR="00FC3A47" w:rsidRPr="003D2632" w:rsidRDefault="00FC3A47" w:rsidP="00FC3A47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3AB6CC26" w14:textId="5EC56505" w:rsidR="00FC3A47" w:rsidRPr="003D2632" w:rsidRDefault="00FC3A47" w:rsidP="00FC3A47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24B45">
              <w:rPr>
                <w:rFonts w:ascii="Times New Roman" w:hAnsi="Times New Roman" w:cs="Times New Roman"/>
                <w:b/>
                <w:sz w:val="20"/>
                <w:szCs w:val="20"/>
              </w:rPr>
              <w:t>Toplam iş yükü</w:t>
            </w:r>
          </w:p>
        </w:tc>
        <w:tc>
          <w:tcPr>
            <w:tcW w:w="1276" w:type="dxa"/>
            <w:shd w:val="clear" w:color="auto" w:fill="FFFFFF" w:themeFill="background1"/>
          </w:tcPr>
          <w:p w14:paraId="11C29C1C" w14:textId="7EDE51F5" w:rsidR="00FC3A47" w:rsidRPr="003D2632" w:rsidRDefault="00F142C8" w:rsidP="00FC3A4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5</w:t>
            </w:r>
          </w:p>
        </w:tc>
      </w:tr>
      <w:tr w:rsidR="00FC3A47" w:rsidRPr="003D2632" w14:paraId="79995EED" w14:textId="77777777" w:rsidTr="000F3BC0">
        <w:trPr>
          <w:trHeight w:val="347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2E4B42" w14:textId="77777777" w:rsidR="00FC3A47" w:rsidRPr="003D2632" w:rsidRDefault="00FC3A47" w:rsidP="00FC3A47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2F0A2AAC" w14:textId="701497EC" w:rsidR="00FC3A47" w:rsidRPr="003D2632" w:rsidRDefault="00FC3A47" w:rsidP="00FC3A47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  <w:r w:rsidRPr="00124B4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ş yükü / 30</w:t>
            </w:r>
          </w:p>
        </w:tc>
        <w:tc>
          <w:tcPr>
            <w:tcW w:w="1276" w:type="dxa"/>
            <w:shd w:val="clear" w:color="auto" w:fill="FFFFFF" w:themeFill="background1"/>
          </w:tcPr>
          <w:p w14:paraId="3413E087" w14:textId="00700F98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</w:t>
            </w:r>
            <w:r w:rsidR="00F142C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3</w:t>
            </w:r>
          </w:p>
        </w:tc>
      </w:tr>
      <w:tr w:rsidR="00FC3A47" w:rsidRPr="003D2632" w14:paraId="3A1393FC" w14:textId="77777777" w:rsidTr="000F3BC0">
        <w:trPr>
          <w:trHeight w:val="312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0BDB99AB" w14:textId="77777777" w:rsidR="00FC3A47" w:rsidRPr="003D2632" w:rsidRDefault="00FC3A47" w:rsidP="00FC3A47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vAlign w:val="center"/>
          </w:tcPr>
          <w:p w14:paraId="02A2FA6F" w14:textId="47713B6C" w:rsidR="00FC3A47" w:rsidRPr="003D2632" w:rsidRDefault="00FC3A47" w:rsidP="00FC3A47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24B45">
              <w:rPr>
                <w:rFonts w:ascii="Times New Roman" w:hAnsi="Times New Roman" w:cs="Times New Roman"/>
                <w:b/>
                <w:sz w:val="20"/>
                <w:szCs w:val="20"/>
              </w:rPr>
              <w:t>Dersin AKTS Kredisi</w:t>
            </w:r>
          </w:p>
        </w:tc>
        <w:tc>
          <w:tcPr>
            <w:tcW w:w="1276" w:type="dxa"/>
          </w:tcPr>
          <w:p w14:paraId="416E2879" w14:textId="7E8FF13F" w:rsidR="00FC3A47" w:rsidRPr="003D2632" w:rsidRDefault="00F15100" w:rsidP="00FC3A4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</w:tr>
    </w:tbl>
    <w:p w14:paraId="1976AA40" w14:textId="77777777" w:rsidR="00BD6EC0" w:rsidRDefault="00BD6EC0">
      <w:pPr>
        <w:rPr>
          <w:lang w:val="en-US"/>
        </w:rPr>
      </w:pPr>
    </w:p>
    <w:p w14:paraId="327A9B44" w14:textId="2A05374A" w:rsidR="00CA45F1" w:rsidRDefault="00CA45F1" w:rsidP="00CA45F1">
      <w:pPr>
        <w:tabs>
          <w:tab w:val="left" w:pos="7275"/>
        </w:tabs>
        <w:rPr>
          <w:lang w:val="en-US"/>
        </w:rPr>
      </w:pPr>
      <w:r>
        <w:rPr>
          <w:lang w:val="en-US"/>
        </w:rPr>
        <w:tab/>
      </w:r>
    </w:p>
    <w:p w14:paraId="1C20F5DA" w14:textId="0EC49454" w:rsidR="00CA45F1" w:rsidRPr="00CA45F1" w:rsidRDefault="00CA45F1" w:rsidP="00CA45F1">
      <w:pPr>
        <w:tabs>
          <w:tab w:val="left" w:pos="4155"/>
        </w:tabs>
        <w:rPr>
          <w:lang w:val="en-US"/>
        </w:rPr>
        <w:sectPr w:rsidR="00CA45F1" w:rsidRPr="00CA45F1" w:rsidSect="00CA0228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/>
          <w:pgMar w:top="709" w:right="1134" w:bottom="425" w:left="1134" w:header="0" w:footer="283" w:gutter="0"/>
          <w:cols w:space="708"/>
          <w:titlePg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3827"/>
      </w:tblGrid>
      <w:tr w:rsidR="00432EAA" w:rsidRPr="00D02BBB" w14:paraId="6F7ED6D0" w14:textId="77777777" w:rsidTr="00795EB3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378474BA" w14:textId="77777777" w:rsidR="00432EAA" w:rsidRPr="00D02BBB" w:rsidRDefault="00306FCB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02BB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Evaluation</w:t>
            </w:r>
          </w:p>
        </w:tc>
      </w:tr>
      <w:tr w:rsidR="00432EAA" w:rsidRPr="00D02BBB" w14:paraId="67F6C49F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7003E232" w14:textId="77777777" w:rsidR="00432EAA" w:rsidRPr="00D02BBB" w:rsidRDefault="00112E68" w:rsidP="00ED36D7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02BB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y Type</w:t>
            </w:r>
          </w:p>
        </w:tc>
        <w:tc>
          <w:tcPr>
            <w:tcW w:w="3827" w:type="dxa"/>
            <w:vAlign w:val="center"/>
          </w:tcPr>
          <w:p w14:paraId="60098316" w14:textId="77777777" w:rsidR="00432EAA" w:rsidRPr="00D02BBB" w:rsidRDefault="00D84CC2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02BB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%</w:t>
            </w:r>
          </w:p>
        </w:tc>
      </w:tr>
      <w:tr w:rsidR="009608C0" w:rsidRPr="00D02BBB" w14:paraId="79CB4C45" w14:textId="77777777" w:rsidTr="00432EAA">
        <w:trPr>
          <w:trHeight w:val="369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019053030"/>
            <w:placeholder>
              <w:docPart w:val="5B0504232EFF4CBE8BFE6A73D6DBDC5E"/>
            </w:placeholder>
            <w:comboBox>
              <w:listItem w:displayText=" " w:value=" "/>
              <w:listItem w:displayText="Mid-term" w:value="Mid-term"/>
              <w:listItem w:displayText="Quiz" w:value="Quiz"/>
              <w:listItem w:displayText="Oral Exam" w:value="Oral Exam"/>
              <w:listItem w:displayText="Homework" w:value="Homework"/>
              <w:listItem w:displayText="Report" w:value="Report"/>
              <w:listItem w:displayText="Article Investigation" w:value="Article Investigation"/>
              <w:listItem w:displayText="Presentation" w:value="Presentation"/>
              <w:listItem w:displayText="Experimental Skill " w:value="Experimental Skill "/>
              <w:listItem w:displayText="Project Observation" w:value="Project Observation"/>
              <w:listItem w:displayText="Class Attendance" w:value="Class Attendance"/>
              <w:listItem w:displayText="Jury Exam" w:value="Jury Exam"/>
            </w:comboBox>
          </w:sdtPr>
          <w:sdtContent>
            <w:tc>
              <w:tcPr>
                <w:tcW w:w="5797" w:type="dxa"/>
                <w:vAlign w:val="center"/>
              </w:tcPr>
              <w:p w14:paraId="7535B581" w14:textId="62F73426" w:rsidR="009608C0" w:rsidRPr="00D02BBB" w:rsidRDefault="00F142C8" w:rsidP="009608C0">
                <w:pPr>
                  <w:ind w:left="306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Homework</w:t>
                </w:r>
              </w:p>
            </w:tc>
          </w:sdtContent>
        </w:sdt>
        <w:tc>
          <w:tcPr>
            <w:tcW w:w="3827" w:type="dxa"/>
            <w:vAlign w:val="center"/>
          </w:tcPr>
          <w:p w14:paraId="28810C8D" w14:textId="7180D585" w:rsidR="009608C0" w:rsidRPr="00D02BBB" w:rsidRDefault="00F142C8" w:rsidP="009608C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</w:t>
            </w:r>
          </w:p>
        </w:tc>
      </w:tr>
      <w:tr w:rsidR="00F142C8" w:rsidRPr="00D02BBB" w14:paraId="10DB732D" w14:textId="77777777" w:rsidTr="00432EAA">
        <w:trPr>
          <w:trHeight w:val="369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-207408904"/>
            <w:placeholder>
              <w:docPart w:val="B2921B4B0AC445E8BFE0BA8C2A23AC09"/>
            </w:placeholder>
            <w:comboBox>
              <w:listItem w:displayText=" " w:value=" "/>
              <w:listItem w:displayText="Mid-term" w:value="Mid-term"/>
              <w:listItem w:displayText="Quiz" w:value="Quiz"/>
              <w:listItem w:displayText="Oral Exam" w:value="Oral Exam"/>
              <w:listItem w:displayText="Homework" w:value="Homework"/>
              <w:listItem w:displayText="Report" w:value="Report"/>
              <w:listItem w:displayText="Article Investigation" w:value="Article Investigation"/>
              <w:listItem w:displayText="Presentation" w:value="Presentation"/>
              <w:listItem w:displayText="Experimental Skill " w:value="Experimental Skill "/>
              <w:listItem w:displayText="Project Observation" w:value="Project Observation"/>
              <w:listItem w:displayText="Class Attendance" w:value="Class Attendance"/>
              <w:listItem w:displayText="Jury Exam" w:value="Jury Exam"/>
            </w:comboBox>
          </w:sdtPr>
          <w:sdtContent>
            <w:tc>
              <w:tcPr>
                <w:tcW w:w="5797" w:type="dxa"/>
                <w:vAlign w:val="center"/>
              </w:tcPr>
              <w:p w14:paraId="5B39C48F" w14:textId="55F34890" w:rsidR="00F142C8" w:rsidRDefault="00F142C8" w:rsidP="00F142C8">
                <w:pPr>
                  <w:ind w:left="306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Homework</w:t>
                </w:r>
              </w:p>
            </w:tc>
          </w:sdtContent>
        </w:sdt>
        <w:tc>
          <w:tcPr>
            <w:tcW w:w="3827" w:type="dxa"/>
            <w:vAlign w:val="center"/>
          </w:tcPr>
          <w:p w14:paraId="523686BA" w14:textId="7676A31D" w:rsidR="00F142C8" w:rsidRDefault="00F142C8" w:rsidP="00F142C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</w:t>
            </w:r>
          </w:p>
        </w:tc>
      </w:tr>
      <w:tr w:rsidR="00F142C8" w:rsidRPr="00D02BBB" w14:paraId="63E77747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1D523B51" w14:textId="6D52443D" w:rsidR="00F142C8" w:rsidRPr="00D02BBB" w:rsidRDefault="00F142C8" w:rsidP="00F142C8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02BB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nal Exam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827" w:type="dxa"/>
            <w:vAlign w:val="center"/>
          </w:tcPr>
          <w:p w14:paraId="76BA4B4B" w14:textId="45D16F00" w:rsidR="00F142C8" w:rsidRPr="00D02BBB" w:rsidRDefault="00F142C8" w:rsidP="00F142C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</w:t>
            </w:r>
          </w:p>
        </w:tc>
      </w:tr>
      <w:tr w:rsidR="00F142C8" w:rsidRPr="00D02BBB" w14:paraId="12B0B7A4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41D7C286" w14:textId="77777777" w:rsidR="00F142C8" w:rsidRPr="00D02BBB" w:rsidRDefault="00F142C8" w:rsidP="00F142C8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02BB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827" w:type="dxa"/>
            <w:vAlign w:val="center"/>
          </w:tcPr>
          <w:p w14:paraId="0D4E5F75" w14:textId="77777777" w:rsidR="00F142C8" w:rsidRPr="00D02BBB" w:rsidRDefault="00F142C8" w:rsidP="00F142C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02BB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</w:tbl>
    <w:p w14:paraId="2081C188" w14:textId="77777777" w:rsidR="001433DF" w:rsidRPr="003D2632" w:rsidRDefault="001433DF" w:rsidP="008E66D8">
      <w:pPr>
        <w:spacing w:after="0" w:line="240" w:lineRule="auto"/>
        <w:rPr>
          <w:sz w:val="10"/>
          <w:szCs w:val="10"/>
          <w:lang w:val="en-US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7797"/>
        <w:gridCol w:w="1275"/>
      </w:tblGrid>
      <w:tr w:rsidR="00BF218E" w:rsidRPr="004804FF" w14:paraId="327F5AA2" w14:textId="77777777" w:rsidTr="00613B3F">
        <w:trPr>
          <w:trHeight w:val="392"/>
        </w:trPr>
        <w:tc>
          <w:tcPr>
            <w:tcW w:w="9624" w:type="dxa"/>
            <w:gridSpan w:val="3"/>
            <w:shd w:val="clear" w:color="auto" w:fill="FFF2CC" w:themeFill="accent4" w:themeFillTint="33"/>
            <w:vAlign w:val="center"/>
          </w:tcPr>
          <w:p w14:paraId="2CEA45AA" w14:textId="77777777" w:rsidR="00BF218E" w:rsidRPr="004804FF" w:rsidRDefault="00112E68" w:rsidP="00112E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IONSHIP BETWEEN THE COURSE LEARNING OUTCOMES AND THE PROGRAM OUTCOMES</w:t>
            </w:r>
            <w:r w:rsidR="00306FCB"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PO)</w:t>
            </w: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BF218E"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5: </w:t>
            </w:r>
            <w:r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high</w:t>
            </w:r>
            <w:r w:rsidR="00BF218E"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4: </w:t>
            </w:r>
            <w:r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</w:t>
            </w:r>
            <w:r w:rsidR="00BF218E"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3: </w:t>
            </w:r>
            <w:r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dle</w:t>
            </w:r>
            <w:r w:rsidR="00BF218E"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2: </w:t>
            </w:r>
            <w:r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ow</w:t>
            </w:r>
            <w:r w:rsidR="00BF218E"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1: </w:t>
            </w:r>
            <w:r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low</w:t>
            </w:r>
            <w:r w:rsidR="00BF218E" w:rsidRPr="004804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BF218E" w:rsidRPr="004804FF" w14:paraId="61DF1A88" w14:textId="77777777" w:rsidTr="00FF6F57">
        <w:trPr>
          <w:trHeight w:hRule="exact" w:val="510"/>
        </w:trPr>
        <w:tc>
          <w:tcPr>
            <w:tcW w:w="552" w:type="dxa"/>
            <w:vAlign w:val="center"/>
          </w:tcPr>
          <w:p w14:paraId="5AC4C474" w14:textId="77777777" w:rsidR="00BF218E" w:rsidRPr="004804FF" w:rsidRDefault="00BF218E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7797" w:type="dxa"/>
            <w:vAlign w:val="center"/>
          </w:tcPr>
          <w:p w14:paraId="49B17A8B" w14:textId="77777777" w:rsidR="00BF218E" w:rsidRPr="004804FF" w:rsidRDefault="00112E68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GRAM OUTCOME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38B70F9F" w14:textId="77777777" w:rsidR="00BF218E" w:rsidRPr="004804FF" w:rsidRDefault="00306FCB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tribution</w:t>
            </w:r>
          </w:p>
        </w:tc>
      </w:tr>
      <w:tr w:rsidR="00632530" w:rsidRPr="004804FF" w14:paraId="04F7BD8A" w14:textId="77777777" w:rsidTr="00DD6235">
        <w:trPr>
          <w:trHeight w:hRule="exact" w:val="819"/>
        </w:trPr>
        <w:tc>
          <w:tcPr>
            <w:tcW w:w="552" w:type="dxa"/>
            <w:shd w:val="clear" w:color="auto" w:fill="FFFFFF" w:themeFill="background1"/>
            <w:vAlign w:val="center"/>
          </w:tcPr>
          <w:p w14:paraId="4709B018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7797" w:type="dxa"/>
            <w:shd w:val="clear" w:color="auto" w:fill="FFFFFF" w:themeFill="background1"/>
          </w:tcPr>
          <w:p w14:paraId="59B556A5" w14:textId="55A8055B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Knowledge: Knowledge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as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alcul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ut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</w:tcPr>
          <w:p w14:paraId="1CC9CE30" w14:textId="7C2368F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32530" w:rsidRPr="004804FF" w14:paraId="05057FA8" w14:textId="77777777" w:rsidTr="00DD6235">
        <w:trPr>
          <w:trHeight w:hRule="exact" w:val="817"/>
        </w:trPr>
        <w:tc>
          <w:tcPr>
            <w:tcW w:w="552" w:type="dxa"/>
            <w:shd w:val="clear" w:color="auto" w:fill="FFFFFF" w:themeFill="background1"/>
            <w:vAlign w:val="center"/>
          </w:tcPr>
          <w:p w14:paraId="2F2F1028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7797" w:type="dxa"/>
            <w:shd w:val="clear" w:color="auto" w:fill="FFFFFF" w:themeFill="background1"/>
          </w:tcPr>
          <w:p w14:paraId="3B8B8AC6" w14:textId="6A99994D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blem Analysi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crib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mul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loi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roblem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</w:tcPr>
          <w:p w14:paraId="7357A944" w14:textId="27F1A3BE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32530" w:rsidRPr="004804FF" w14:paraId="4032CCEB" w14:textId="77777777" w:rsidTr="00DD6235">
        <w:trPr>
          <w:trHeight w:hRule="exact" w:val="971"/>
        </w:trPr>
        <w:tc>
          <w:tcPr>
            <w:tcW w:w="552" w:type="dxa"/>
            <w:shd w:val="clear" w:color="auto" w:fill="FFFFFF" w:themeFill="background1"/>
            <w:vAlign w:val="center"/>
          </w:tcPr>
          <w:p w14:paraId="3EFEFD83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7797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57506E3E" w14:textId="54980F15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sign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l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rea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yst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ces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stru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du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alist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di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a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hey c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e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quire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es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u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</w:tcPr>
          <w:p w14:paraId="43A230B1" w14:textId="5E381104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32530" w:rsidRPr="004804FF" w14:paraId="55104AF6" w14:textId="77777777" w:rsidTr="00DD6235">
        <w:trPr>
          <w:trHeight w:hRule="exact" w:val="815"/>
        </w:trPr>
        <w:tc>
          <w:tcPr>
            <w:tcW w:w="552" w:type="dxa"/>
            <w:shd w:val="clear" w:color="auto" w:fill="FFFFFF" w:themeFill="background1"/>
            <w:vAlign w:val="center"/>
          </w:tcPr>
          <w:p w14:paraId="77EC2C4F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3A6CC3D7" w14:textId="30F7037B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Using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oo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ropri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moder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cogni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el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stim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</w:tcPr>
          <w:p w14:paraId="79A1F3BB" w14:textId="4BA3992C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32530" w:rsidRPr="004804FF" w14:paraId="65F257B7" w14:textId="77777777" w:rsidTr="00DD6235">
        <w:trPr>
          <w:trHeight w:hRule="exact" w:val="828"/>
        </w:trPr>
        <w:tc>
          <w:tcPr>
            <w:tcW w:w="552" w:type="dxa"/>
            <w:shd w:val="clear" w:color="auto" w:fill="FFFFFF" w:themeFill="background1"/>
            <w:vAlign w:val="center"/>
          </w:tcPr>
          <w:p w14:paraId="6D18AD49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66BCB544" w14:textId="23C426F8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tho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tera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vi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tes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aratu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eri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llec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proofErr w:type="gram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terpre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</w:tcPr>
          <w:p w14:paraId="7082D355" w14:textId="034A1210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32530" w:rsidRPr="004804FF" w14:paraId="278A475E" w14:textId="77777777" w:rsidTr="00DD6235">
        <w:trPr>
          <w:trHeight w:hRule="exact" w:val="967"/>
        </w:trPr>
        <w:tc>
          <w:tcPr>
            <w:tcW w:w="552" w:type="dxa"/>
            <w:shd w:val="clear" w:color="auto" w:fill="FFFFFF" w:themeFill="background1"/>
            <w:vAlign w:val="center"/>
          </w:tcPr>
          <w:p w14:paraId="1D1C00CB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7797" w:type="dxa"/>
            <w:shd w:val="clear" w:color="auto" w:fill="FFFFFF" w:themeFill="background1"/>
          </w:tcPr>
          <w:p w14:paraId="56572225" w14:textId="257F0AC9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Global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pplication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i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op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ecur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viron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jurid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</w:tcPr>
          <w:p w14:paraId="67C5BA55" w14:textId="5FD71448" w:rsidR="00632530" w:rsidRPr="004804FF" w:rsidRDefault="00CA45F1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</w:tr>
      <w:tr w:rsidR="00632530" w:rsidRPr="004804FF" w14:paraId="487F6A94" w14:textId="77777777" w:rsidTr="00DD6235">
        <w:trPr>
          <w:trHeight w:hRule="exact" w:val="826"/>
        </w:trPr>
        <w:tc>
          <w:tcPr>
            <w:tcW w:w="552" w:type="dxa"/>
            <w:shd w:val="clear" w:color="auto" w:fill="FFFFFF" w:themeFill="background1"/>
            <w:vAlign w:val="center"/>
          </w:tcPr>
          <w:p w14:paraId="7EE0979E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7797" w:type="dxa"/>
            <w:shd w:val="clear" w:color="auto" w:fill="FFFFFF" w:themeFill="background1"/>
          </w:tcPr>
          <w:p w14:paraId="09258AA1" w14:textId="09BDF27D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ha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rda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incipl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pon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bjec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imina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siv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vers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</w:tcPr>
          <w:p w14:paraId="0043EA48" w14:textId="6B392C53" w:rsidR="00632530" w:rsidRPr="004804FF" w:rsidRDefault="00CA45F1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</w:tr>
      <w:tr w:rsidR="00632530" w:rsidRPr="004804FF" w14:paraId="0048B448" w14:textId="77777777" w:rsidTr="00DD6235">
        <w:trPr>
          <w:trHeight w:hRule="exact" w:val="823"/>
        </w:trPr>
        <w:tc>
          <w:tcPr>
            <w:tcW w:w="552" w:type="dxa"/>
            <w:shd w:val="clear" w:color="auto" w:fill="FFFFFF" w:themeFill="background1"/>
            <w:vAlign w:val="center"/>
          </w:tcPr>
          <w:p w14:paraId="5B287FDD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7797" w:type="dxa"/>
            <w:shd w:val="clear" w:color="auto" w:fill="FFFFFF" w:themeFill="background1"/>
          </w:tcPr>
          <w:p w14:paraId="3BBE302E" w14:textId="0FBDAE03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eam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ork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mb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d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ultidisciplinar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mo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o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</w:tcPr>
          <w:p w14:paraId="0A4B27F6" w14:textId="3B9FFA1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32530" w:rsidRPr="004804FF" w14:paraId="2AFC0832" w14:textId="77777777" w:rsidTr="00DB0E9F">
        <w:trPr>
          <w:trHeight w:hRule="exact" w:val="510"/>
        </w:trPr>
        <w:tc>
          <w:tcPr>
            <w:tcW w:w="552" w:type="dxa"/>
            <w:shd w:val="clear" w:color="auto" w:fill="FFFFFF" w:themeFill="background1"/>
            <w:vAlign w:val="center"/>
          </w:tcPr>
          <w:p w14:paraId="0038CC35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7797" w:type="dxa"/>
            <w:shd w:val="clear" w:color="auto" w:fill="FFFFFF" w:themeFill="background1"/>
          </w:tcPr>
          <w:p w14:paraId="1DFEBA84" w14:textId="1941A03D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epanci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angua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ccup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et al)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</w:tcPr>
          <w:p w14:paraId="504610B6" w14:textId="772F92E5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632530" w:rsidRPr="004804FF" w14:paraId="289518B1" w14:textId="77777777" w:rsidTr="00DB0E9F">
        <w:trPr>
          <w:trHeight w:hRule="exact" w:val="510"/>
        </w:trPr>
        <w:tc>
          <w:tcPr>
            <w:tcW w:w="552" w:type="dxa"/>
            <w:shd w:val="clear" w:color="auto" w:fill="FFFFFF" w:themeFill="background1"/>
            <w:vAlign w:val="center"/>
          </w:tcPr>
          <w:p w14:paraId="21D341E1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7797" w:type="dxa"/>
            <w:shd w:val="clear" w:color="auto" w:fill="FFFFFF" w:themeFill="background1"/>
          </w:tcPr>
          <w:p w14:paraId="409314CD" w14:textId="5AC415EF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ject Manage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nage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ea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nov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</w:tcPr>
          <w:p w14:paraId="6591E1EC" w14:textId="00363BC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32530" w:rsidRPr="004804FF" w14:paraId="4F0F7F6F" w14:textId="77777777" w:rsidTr="00DD6235">
        <w:trPr>
          <w:trHeight w:hRule="exact" w:val="724"/>
        </w:trPr>
        <w:tc>
          <w:tcPr>
            <w:tcW w:w="552" w:type="dxa"/>
            <w:shd w:val="clear" w:color="auto" w:fill="FFFFFF" w:themeFill="background1"/>
            <w:vAlign w:val="center"/>
          </w:tcPr>
          <w:p w14:paraId="7AE0FEBC" w14:textId="77777777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04F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7797" w:type="dxa"/>
            <w:shd w:val="clear" w:color="auto" w:fill="FFFFFF" w:themeFill="background1"/>
          </w:tcPr>
          <w:p w14:paraId="24997A98" w14:textId="683D8227" w:rsidR="00632530" w:rsidRPr="004804FF" w:rsidRDefault="00632530" w:rsidP="006325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Learning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stent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velop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mplis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e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n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ang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</w:tcPr>
          <w:p w14:paraId="2F00DC48" w14:textId="506E1849" w:rsidR="00632530" w:rsidRPr="004804FF" w:rsidRDefault="00632530" w:rsidP="006325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</w:tbl>
    <w:p w14:paraId="1A8DC5C2" w14:textId="77777777" w:rsidR="007610A9" w:rsidRPr="003D2632" w:rsidRDefault="007610A9" w:rsidP="00165EC8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03"/>
        <w:gridCol w:w="4110"/>
        <w:gridCol w:w="4111"/>
      </w:tblGrid>
      <w:tr w:rsidR="00165EC8" w:rsidRPr="003D2632" w14:paraId="2D9E6652" w14:textId="77777777" w:rsidTr="00CA0228">
        <w:trPr>
          <w:trHeight w:val="449"/>
        </w:trPr>
        <w:tc>
          <w:tcPr>
            <w:tcW w:w="9624" w:type="dxa"/>
            <w:gridSpan w:val="3"/>
            <w:shd w:val="clear" w:color="auto" w:fill="FFF2CC" w:themeFill="accent4" w:themeFillTint="33"/>
            <w:vAlign w:val="center"/>
          </w:tcPr>
          <w:p w14:paraId="4BE86603" w14:textId="77777777" w:rsidR="00165EC8" w:rsidRPr="003D2632" w:rsidRDefault="00306FCB" w:rsidP="00306FC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CTUTER(S)</w:t>
            </w:r>
          </w:p>
        </w:tc>
      </w:tr>
      <w:tr w:rsidR="008F24C3" w:rsidRPr="003D2632" w14:paraId="44236C77" w14:textId="77777777" w:rsidTr="00F13CEF">
        <w:trPr>
          <w:trHeight w:val="567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30C81A7A" w14:textId="77777777" w:rsidR="008F24C3" w:rsidRPr="003D2632" w:rsidRDefault="008F24C3" w:rsidP="002F5F5D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pared by</w:t>
            </w:r>
          </w:p>
        </w:tc>
        <w:tc>
          <w:tcPr>
            <w:tcW w:w="4110" w:type="dxa"/>
            <w:shd w:val="clear" w:color="auto" w:fill="FFFFFF" w:themeFill="background1"/>
            <w:vAlign w:val="center"/>
          </w:tcPr>
          <w:p w14:paraId="1442E287" w14:textId="0DDD8668" w:rsidR="008F24C3" w:rsidRPr="003D2632" w:rsidRDefault="00632530" w:rsidP="002F5F5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  <w:r w:rsidR="00B01E9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c. Prof. Dr. Esad Kaya</w:t>
            </w: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1C38A520" w14:textId="5EF5BC3A" w:rsidR="008F24C3" w:rsidRPr="003D2632" w:rsidRDefault="008F24C3" w:rsidP="002F5F5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8F24C3" w:rsidRPr="003D2632" w14:paraId="3F21479C" w14:textId="77777777" w:rsidTr="00F13CEF">
        <w:trPr>
          <w:trHeight w:val="585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1E04FD64" w14:textId="77777777" w:rsidR="008F24C3" w:rsidRPr="003D2632" w:rsidRDefault="008F24C3" w:rsidP="00901C7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D263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ignature(s)</w:t>
            </w:r>
          </w:p>
        </w:tc>
        <w:tc>
          <w:tcPr>
            <w:tcW w:w="4110" w:type="dxa"/>
            <w:shd w:val="clear" w:color="auto" w:fill="FFFFFF" w:themeFill="background1"/>
            <w:vAlign w:val="center"/>
          </w:tcPr>
          <w:p w14:paraId="5E939631" w14:textId="77777777" w:rsidR="008F24C3" w:rsidRPr="003D2632" w:rsidRDefault="008F24C3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4B240003" w14:textId="6FB3C4D8" w:rsidR="008F24C3" w:rsidRPr="003D2632" w:rsidRDefault="008F24C3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</w:tbl>
    <w:p w14:paraId="7AC50150" w14:textId="2810B9B1" w:rsidR="00165EC8" w:rsidRPr="003D2632" w:rsidRDefault="007F74B8" w:rsidP="00CA0228">
      <w:pPr>
        <w:jc w:val="right"/>
        <w:rPr>
          <w:rFonts w:ascii="Times New Roman" w:hAnsi="Times New Roman" w:cs="Times New Roman"/>
          <w:lang w:val="en-US"/>
        </w:rPr>
      </w:pPr>
      <w:r w:rsidRPr="003D2632">
        <w:rPr>
          <w:rFonts w:ascii="Times New Roman" w:hAnsi="Times New Roman" w:cs="Times New Roman"/>
          <w:b/>
          <w:lang w:val="en-US"/>
        </w:rPr>
        <w:t>Date:</w:t>
      </w:r>
      <w:r w:rsidR="00D02BBB">
        <w:rPr>
          <w:rFonts w:ascii="Times New Roman" w:hAnsi="Times New Roman" w:cs="Times New Roman"/>
          <w:b/>
          <w:lang w:val="en-US"/>
        </w:rPr>
        <w:t xml:space="preserve"> </w:t>
      </w:r>
      <w:r w:rsidR="008E454C">
        <w:rPr>
          <w:rFonts w:ascii="Times New Roman" w:hAnsi="Times New Roman" w:cs="Times New Roman"/>
          <w:lang w:val="en-US"/>
        </w:rPr>
        <w:t>24</w:t>
      </w:r>
      <w:r w:rsidR="00CD22B0" w:rsidRPr="003D2632">
        <w:rPr>
          <w:rFonts w:ascii="Times New Roman" w:hAnsi="Times New Roman" w:cs="Times New Roman"/>
          <w:lang w:val="en-US"/>
        </w:rPr>
        <w:t>.</w:t>
      </w:r>
      <w:r w:rsidR="008E454C">
        <w:rPr>
          <w:rFonts w:ascii="Times New Roman" w:hAnsi="Times New Roman" w:cs="Times New Roman"/>
          <w:lang w:val="en-US"/>
        </w:rPr>
        <w:t>02</w:t>
      </w:r>
      <w:r w:rsidR="00CD22B0" w:rsidRPr="003D2632">
        <w:rPr>
          <w:rFonts w:ascii="Times New Roman" w:hAnsi="Times New Roman" w:cs="Times New Roman"/>
          <w:lang w:val="en-US"/>
        </w:rPr>
        <w:t>.20</w:t>
      </w:r>
      <w:r w:rsidR="00FF6F57" w:rsidRPr="003D2632">
        <w:rPr>
          <w:rFonts w:ascii="Times New Roman" w:hAnsi="Times New Roman" w:cs="Times New Roman"/>
          <w:lang w:val="en-US"/>
        </w:rPr>
        <w:t>2</w:t>
      </w:r>
      <w:r w:rsidR="008E454C">
        <w:rPr>
          <w:rFonts w:ascii="Times New Roman" w:hAnsi="Times New Roman" w:cs="Times New Roman"/>
          <w:lang w:val="en-US"/>
        </w:rPr>
        <w:t>6</w:t>
      </w:r>
    </w:p>
    <w:sectPr w:rsidR="00165EC8" w:rsidRPr="003D2632" w:rsidSect="00CA0228">
      <w:pgSz w:w="11906" w:h="16838"/>
      <w:pgMar w:top="709" w:right="1134" w:bottom="425" w:left="1134" w:header="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E7BE6" w14:textId="77777777" w:rsidR="00AE404A" w:rsidRDefault="00AE404A" w:rsidP="00B41ECB">
      <w:pPr>
        <w:spacing w:after="0" w:line="240" w:lineRule="auto"/>
      </w:pPr>
      <w:r>
        <w:separator/>
      </w:r>
    </w:p>
  </w:endnote>
  <w:endnote w:type="continuationSeparator" w:id="0">
    <w:p w14:paraId="27EC1156" w14:textId="77777777" w:rsidR="00AE404A" w:rsidRDefault="00AE404A" w:rsidP="00B41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93E2F" w14:textId="77777777" w:rsidR="00B41ECB" w:rsidRPr="00790362" w:rsidRDefault="009D328E" w:rsidP="005E44D3">
    <w:pPr>
      <w:pStyle w:val="AltBilgi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9D328E">
      <w:rPr>
        <w:rFonts w:ascii="Times New Roman" w:hAnsi="Times New Roman" w:cs="Times New Roman"/>
        <w:b/>
        <w:sz w:val="16"/>
        <w:szCs w:val="16"/>
      </w:rPr>
      <w:t>*</w:t>
    </w:r>
    <w:r w:rsidR="00790362" w:rsidRPr="00790362">
      <w:rPr>
        <w:rFonts w:ascii="Times New Roman" w:hAnsi="Times New Roman" w:cs="Times New Roman"/>
        <w:b/>
        <w:sz w:val="16"/>
        <w:szCs w:val="16"/>
        <w:lang w:val="en-US"/>
      </w:rPr>
      <w:t>Teaching Methods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1:</w:t>
    </w:r>
    <w:r w:rsidR="005B1D5D">
      <w:rPr>
        <w:rFonts w:ascii="Times New Roman" w:hAnsi="Times New Roman" w:cs="Times New Roman"/>
        <w:sz w:val="16"/>
        <w:szCs w:val="16"/>
        <w:lang w:val="en-US"/>
      </w:rPr>
      <w:t>Expre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sz w:val="16"/>
        <w:szCs w:val="16"/>
        <w:lang w:val="en-US"/>
      </w:rPr>
      <w:t>2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Discu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3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Experi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4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proofErr w:type="gramStart"/>
    <w:r w:rsidR="00900838">
      <w:rPr>
        <w:rFonts w:ascii="Times New Roman" w:hAnsi="Times New Roman" w:cs="Times New Roman"/>
        <w:sz w:val="16"/>
        <w:szCs w:val="16"/>
        <w:lang w:val="en-US"/>
      </w:rPr>
      <w:t>Simul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5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Question-Answer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6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00838">
      <w:rPr>
        <w:rFonts w:ascii="Times New Roman" w:hAnsi="Times New Roman" w:cs="Times New Roman"/>
        <w:sz w:val="16"/>
        <w:szCs w:val="16"/>
        <w:lang w:val="en-US"/>
      </w:rPr>
      <w:t>Tutorial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7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8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as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tudy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9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57E6F" w:rsidRPr="00790362">
      <w:rPr>
        <w:rFonts w:ascii="Times New Roman" w:hAnsi="Times New Roman" w:cs="Times New Roman"/>
        <w:sz w:val="16"/>
        <w:szCs w:val="16"/>
        <w:lang w:val="en-US"/>
      </w:rPr>
      <w:t>Te</w:t>
    </w:r>
    <w:r w:rsidR="005B1D5D">
      <w:rPr>
        <w:rFonts w:ascii="Times New Roman" w:hAnsi="Times New Roman" w:cs="Times New Roman"/>
        <w:sz w:val="16"/>
        <w:szCs w:val="16"/>
        <w:lang w:val="en-US"/>
      </w:rPr>
      <w:t>chnic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Visi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0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Trouble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 xml:space="preserve">/Problem </w:t>
    </w:r>
    <w:r w:rsidR="005B1D5D">
      <w:rPr>
        <w:rFonts w:ascii="Times New Roman" w:hAnsi="Times New Roman" w:cs="Times New Roman"/>
        <w:sz w:val="16"/>
        <w:szCs w:val="16"/>
        <w:lang w:val="en-US"/>
      </w:rPr>
      <w:t>Solving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1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Induvidu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2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T</w:t>
    </w:r>
    <w:r w:rsidR="00790362">
      <w:rPr>
        <w:rFonts w:ascii="Times New Roman" w:hAnsi="Times New Roman" w:cs="Times New Roman"/>
        <w:sz w:val="16"/>
        <w:szCs w:val="16"/>
        <w:lang w:val="en-US"/>
      </w:rPr>
      <w:t>eam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>/Gr</w:t>
    </w:r>
    <w:r w:rsidR="00790362">
      <w:rPr>
        <w:rFonts w:ascii="Times New Roman" w:hAnsi="Times New Roman" w:cs="Times New Roman"/>
        <w:sz w:val="16"/>
        <w:szCs w:val="16"/>
        <w:lang w:val="en-US"/>
      </w:rPr>
      <w:t>o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up </w:t>
    </w:r>
    <w:r w:rsidR="00790362">
      <w:rPr>
        <w:rFonts w:ascii="Times New Roman" w:hAnsi="Times New Roman" w:cs="Times New Roman"/>
        <w:sz w:val="16"/>
        <w:szCs w:val="16"/>
        <w:lang w:val="en-US"/>
      </w:rPr>
      <w:t>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3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B</w:t>
    </w:r>
    <w:r w:rsidR="00790362">
      <w:rPr>
        <w:rFonts w:ascii="Times New Roman" w:hAnsi="Times New Roman" w:cs="Times New Roman"/>
        <w:sz w:val="16"/>
        <w:szCs w:val="16"/>
        <w:lang w:val="en-US"/>
      </w:rPr>
      <w:t>rain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Storm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4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Desig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/ </w:t>
    </w:r>
    <w:r w:rsidR="005B1D5D">
      <w:rPr>
        <w:rFonts w:ascii="Times New Roman" w:hAnsi="Times New Roman" w:cs="Times New Roman"/>
        <w:sz w:val="16"/>
        <w:szCs w:val="16"/>
        <w:lang w:val="en-US"/>
      </w:rPr>
      <w:t>Manage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5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R</w:t>
    </w:r>
    <w:r w:rsidR="00790362">
      <w:rPr>
        <w:rFonts w:ascii="Times New Roman" w:hAnsi="Times New Roman" w:cs="Times New Roman"/>
        <w:sz w:val="16"/>
        <w:szCs w:val="16"/>
        <w:lang w:val="en-US"/>
      </w:rPr>
      <w:t>eport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Preparation and/or Present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</w:p>
  <w:p w14:paraId="48E36C69" w14:textId="77777777" w:rsidR="00B41ECB" w:rsidRPr="00790362" w:rsidRDefault="009D328E" w:rsidP="00D17437">
    <w:pPr>
      <w:shd w:val="clear" w:color="auto" w:fill="FFFFFF"/>
      <w:spacing w:after="0" w:line="240" w:lineRule="auto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790362">
      <w:rPr>
        <w:rFonts w:ascii="Times New Roman" w:hAnsi="Times New Roman" w:cs="Times New Roman"/>
        <w:b/>
        <w:sz w:val="16"/>
        <w:szCs w:val="16"/>
        <w:lang w:val="en-US"/>
      </w:rPr>
      <w:t>**</w:t>
    </w:r>
    <w:r w:rsidR="005B1D5D">
      <w:rPr>
        <w:rFonts w:ascii="Times New Roman" w:hAnsi="Times New Roman" w:cs="Times New Roman"/>
        <w:b/>
        <w:sz w:val="16"/>
        <w:szCs w:val="16"/>
        <w:lang w:val="en-US"/>
      </w:rPr>
      <w:t>Measuring Methods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A:</w:t>
    </w:r>
    <w:r w:rsidR="00790362">
      <w:rPr>
        <w:rFonts w:ascii="Times New Roman" w:hAnsi="Times New Roman" w:cs="Times New Roman"/>
        <w:sz w:val="16"/>
        <w:szCs w:val="16"/>
        <w:lang w:val="en-US"/>
      </w:rPr>
      <w:t>Exam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B:</w:t>
    </w:r>
    <w:r w:rsidR="00790362">
      <w:rPr>
        <w:rFonts w:ascii="Times New Roman" w:hAnsi="Times New Roman" w:cs="Times New Roman"/>
        <w:sz w:val="16"/>
        <w:szCs w:val="16"/>
        <w:lang w:val="en-US"/>
      </w:rPr>
      <w:t>Quiz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C:</w:t>
    </w:r>
    <w:r w:rsidR="00790362">
      <w:rPr>
        <w:rFonts w:ascii="Times New Roman" w:hAnsi="Times New Roman" w:cs="Times New Roman"/>
        <w:sz w:val="16"/>
        <w:szCs w:val="16"/>
        <w:lang w:val="en-US"/>
      </w:rPr>
      <w:t>Or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Exam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D:</w:t>
    </w:r>
    <w:r w:rsidR="00790362" w:rsidRPr="00790362">
      <w:rPr>
        <w:rFonts w:ascii="Times New Roman" w:hAnsi="Times New Roman" w:cs="Times New Roman"/>
        <w:sz w:val="16"/>
        <w:szCs w:val="16"/>
        <w:lang w:val="en-US"/>
      </w:rPr>
      <w:t>Homework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E:</w:t>
    </w:r>
    <w:r w:rsidR="00790362">
      <w:rPr>
        <w:rFonts w:ascii="Times New Roman" w:hAnsi="Times New Roman" w:cs="Times New Roman"/>
        <w:sz w:val="16"/>
        <w:szCs w:val="16"/>
        <w:lang w:val="en-US"/>
      </w:rPr>
      <w:t>Repor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F:</w:t>
    </w:r>
    <w:r w:rsidR="005B1D5D">
      <w:rPr>
        <w:rFonts w:ascii="Times New Roman" w:hAnsi="Times New Roman" w:cs="Times New Roman"/>
        <w:sz w:val="16"/>
        <w:szCs w:val="16"/>
        <w:lang w:val="en-US"/>
      </w:rPr>
      <w:t>Articl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Examin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G:</w:t>
    </w:r>
    <w:r w:rsidR="005B1D5D">
      <w:rPr>
        <w:rFonts w:ascii="Times New Roman" w:hAnsi="Times New Roman" w:cs="Times New Roman"/>
        <w:sz w:val="16"/>
        <w:szCs w:val="16"/>
        <w:lang w:val="en-US"/>
      </w:rPr>
      <w:t>Presentation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I:</w:t>
    </w:r>
    <w:r w:rsidR="005B1D5D">
      <w:rPr>
        <w:rFonts w:ascii="Times New Roman" w:hAnsi="Times New Roman" w:cs="Times New Roman"/>
        <w:sz w:val="16"/>
        <w:szCs w:val="16"/>
        <w:lang w:val="en-US"/>
      </w:rPr>
      <w:t>Experiment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kill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J: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K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lass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Attendance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;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L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EC2E7C" w:rsidRPr="00790362">
      <w:rPr>
        <w:rFonts w:ascii="Times New Roman" w:hAnsi="Times New Roman" w:cs="Times New Roman"/>
        <w:sz w:val="16"/>
        <w:szCs w:val="16"/>
        <w:lang w:val="en-US"/>
      </w:rPr>
      <w:t>Jur</w:t>
    </w:r>
    <w:r w:rsidR="005B1D5D">
      <w:rPr>
        <w:rFonts w:ascii="Times New Roman" w:hAnsi="Times New Roman" w:cs="Times New Roman"/>
        <w:sz w:val="16"/>
        <w:szCs w:val="16"/>
        <w:lang w:val="en-US"/>
      </w:rPr>
      <w:t>y</w:t>
    </w:r>
    <w:proofErr w:type="gramEnd"/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Exam</w:t>
    </w:r>
  </w:p>
  <w:p w14:paraId="57C2E218" w14:textId="024B46E7" w:rsidR="00165EC8" w:rsidRPr="00CA0228" w:rsidRDefault="00CA0228" w:rsidP="00165EC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777FD6">
      <w:rPr>
        <w:sz w:val="20"/>
        <w:szCs w:val="20"/>
      </w:rPr>
      <w:t xml:space="preserve">U </w:t>
    </w:r>
    <w:r w:rsidR="009B2309">
      <w:rPr>
        <w:sz w:val="20"/>
        <w:szCs w:val="20"/>
      </w:rPr>
      <w:t xml:space="preserve">MECHANICAL ENGINEERING </w:t>
    </w:r>
    <w:r w:rsidR="00777FD6">
      <w:rPr>
        <w:sz w:val="20"/>
        <w:szCs w:val="20"/>
      </w:rPr>
      <w:t>DEPARTMENT</w:t>
    </w:r>
    <w:r w:rsidR="00F205CB">
      <w:rPr>
        <w:sz w:val="20"/>
        <w:szCs w:val="20"/>
      </w:rPr>
      <w:t xml:space="preserve"> ©</w:t>
    </w:r>
    <w:r w:rsidRPr="00CA0228">
      <w:rPr>
        <w:sz w:val="20"/>
        <w:szCs w:val="20"/>
      </w:rPr>
      <w:t xml:space="preserve"> 20</w:t>
    </w:r>
    <w:r w:rsidR="00FF6F57">
      <w:rPr>
        <w:sz w:val="20"/>
        <w:szCs w:val="20"/>
      </w:rPr>
      <w:t>2</w:t>
    </w:r>
    <w:r w:rsidR="00CA45F1">
      <w:rPr>
        <w:sz w:val="20"/>
        <w:szCs w:val="20"/>
      </w:rPr>
      <w:t>6</w:t>
    </w:r>
    <w:r w:rsidRPr="00CA0228">
      <w:rPr>
        <w:sz w:val="20"/>
        <w:szCs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9663A" w14:textId="3BC06CF6" w:rsidR="00165EC8" w:rsidRPr="00CA0228" w:rsidRDefault="00CA0228" w:rsidP="00CA022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112E68">
      <w:rPr>
        <w:sz w:val="20"/>
        <w:szCs w:val="20"/>
      </w:rPr>
      <w:t>U</w:t>
    </w:r>
    <w:r w:rsidRPr="00CA0228">
      <w:rPr>
        <w:sz w:val="20"/>
        <w:szCs w:val="20"/>
      </w:rPr>
      <w:t xml:space="preserve"> </w:t>
    </w:r>
    <w:r w:rsidR="009B2309">
      <w:rPr>
        <w:sz w:val="20"/>
        <w:szCs w:val="20"/>
      </w:rPr>
      <w:t xml:space="preserve">MECHANICAL ENGINEERING </w:t>
    </w:r>
    <w:r w:rsidR="00112E68">
      <w:rPr>
        <w:sz w:val="20"/>
        <w:szCs w:val="20"/>
      </w:rPr>
      <w:t>DEPARTMENT</w:t>
    </w:r>
    <w:r w:rsidRPr="00CA0228">
      <w:rPr>
        <w:sz w:val="20"/>
        <w:szCs w:val="20"/>
      </w:rPr>
      <w:t xml:space="preserve"> </w:t>
    </w:r>
    <w:r w:rsidR="00F205CB">
      <w:rPr>
        <w:sz w:val="20"/>
        <w:szCs w:val="20"/>
      </w:rPr>
      <w:t>©</w:t>
    </w:r>
    <w:r w:rsidR="001A110D">
      <w:rPr>
        <w:sz w:val="20"/>
        <w:szCs w:val="20"/>
      </w:rPr>
      <w:t xml:space="preserve"> </w:t>
    </w:r>
    <w:r w:rsidRPr="00CA0228">
      <w:rPr>
        <w:sz w:val="20"/>
        <w:szCs w:val="20"/>
      </w:rPr>
      <w:t>20</w:t>
    </w:r>
    <w:r w:rsidR="00FF6F57">
      <w:rPr>
        <w:sz w:val="20"/>
        <w:szCs w:val="20"/>
      </w:rPr>
      <w:t>2</w:t>
    </w:r>
    <w:r w:rsidR="00CA45F1">
      <w:rPr>
        <w:sz w:val="20"/>
        <w:szCs w:val="20"/>
      </w:rPr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5E7270" w14:textId="77777777" w:rsidR="00BD6EC0" w:rsidRPr="00CA0228" w:rsidRDefault="00CA0228" w:rsidP="00CA022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 xml:space="preserve">ESOGÜ KİMYA MÜHENDİSLİĞİ BÖLÜMÜ 2016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650914" w14:textId="77777777" w:rsidR="00AE404A" w:rsidRDefault="00AE404A" w:rsidP="00B41ECB">
      <w:pPr>
        <w:spacing w:after="0" w:line="240" w:lineRule="auto"/>
      </w:pPr>
      <w:r>
        <w:separator/>
      </w:r>
    </w:p>
  </w:footnote>
  <w:footnote w:type="continuationSeparator" w:id="0">
    <w:p w14:paraId="507260F7" w14:textId="77777777" w:rsidR="00AE404A" w:rsidRDefault="00AE404A" w:rsidP="00B41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301C5" w14:textId="77777777" w:rsidR="00B54737" w:rsidRDefault="00B5473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FAB10" w14:textId="77777777" w:rsidR="00B54737" w:rsidRDefault="00B5473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D5F98" w14:textId="77777777" w:rsidR="00B54737" w:rsidRDefault="00B5473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13160"/>
    <w:multiLevelType w:val="hybridMultilevel"/>
    <w:tmpl w:val="E0C460B0"/>
    <w:lvl w:ilvl="0" w:tplc="FD32153C">
      <w:start w:val="1"/>
      <w:numFmt w:val="lowerLetter"/>
      <w:lvlText w:val="%1."/>
      <w:lvlJc w:val="left"/>
      <w:pPr>
        <w:ind w:left="1287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0CE611B"/>
    <w:multiLevelType w:val="hybridMultilevel"/>
    <w:tmpl w:val="4574DB8E"/>
    <w:lvl w:ilvl="0" w:tplc="1B1C56CC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90845"/>
    <w:multiLevelType w:val="hybridMultilevel"/>
    <w:tmpl w:val="2D6ABFE8"/>
    <w:lvl w:ilvl="0" w:tplc="AE547510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D5AAB"/>
    <w:multiLevelType w:val="multilevel"/>
    <w:tmpl w:val="43D80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A44276"/>
    <w:multiLevelType w:val="hybridMultilevel"/>
    <w:tmpl w:val="A9DCE898"/>
    <w:lvl w:ilvl="0" w:tplc="C72ECE84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C4677"/>
    <w:multiLevelType w:val="hybridMultilevel"/>
    <w:tmpl w:val="9648EA72"/>
    <w:lvl w:ilvl="0" w:tplc="CA7A6444">
      <w:start w:val="1"/>
      <w:numFmt w:val="lowerLetter"/>
      <w:lvlText w:val="%1."/>
      <w:lvlJc w:val="left"/>
      <w:pPr>
        <w:ind w:left="1080" w:hanging="720"/>
      </w:pPr>
      <w:rPr>
        <w:rFonts w:ascii="TimesNewRoman,Bold" w:eastAsia="Times New Roman" w:hAnsi="TimesNewRoman,Bold" w:cs="TimesNewRoman,Bold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73CF9"/>
    <w:multiLevelType w:val="hybridMultilevel"/>
    <w:tmpl w:val="A8EC0EF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1B976ED"/>
    <w:multiLevelType w:val="hybridMultilevel"/>
    <w:tmpl w:val="DDEC66D4"/>
    <w:lvl w:ilvl="0" w:tplc="376458E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D40031"/>
    <w:multiLevelType w:val="hybridMultilevel"/>
    <w:tmpl w:val="F6BAC51A"/>
    <w:lvl w:ilvl="0" w:tplc="1640132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3825180">
    <w:abstractNumId w:val="4"/>
  </w:num>
  <w:num w:numId="2" w16cid:durableId="1637638820">
    <w:abstractNumId w:val="1"/>
  </w:num>
  <w:num w:numId="3" w16cid:durableId="1505316489">
    <w:abstractNumId w:val="0"/>
  </w:num>
  <w:num w:numId="4" w16cid:durableId="1302659252">
    <w:abstractNumId w:val="5"/>
  </w:num>
  <w:num w:numId="5" w16cid:durableId="977228893">
    <w:abstractNumId w:val="8"/>
  </w:num>
  <w:num w:numId="6" w16cid:durableId="1183741101">
    <w:abstractNumId w:val="2"/>
  </w:num>
  <w:num w:numId="7" w16cid:durableId="2062438550">
    <w:abstractNumId w:val="7"/>
  </w:num>
  <w:num w:numId="8" w16cid:durableId="1453406535">
    <w:abstractNumId w:val="3"/>
  </w:num>
  <w:num w:numId="9" w16cid:durableId="4324374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xNDUwMjGzMDc3NzBW0lEKTi0uzszPAykwrgUAlh1nUiwAAAA="/>
  </w:docVars>
  <w:rsids>
    <w:rsidRoot w:val="00FA3A17"/>
    <w:rsid w:val="00002AAA"/>
    <w:rsid w:val="00003AC0"/>
    <w:rsid w:val="00007D9E"/>
    <w:rsid w:val="0001376A"/>
    <w:rsid w:val="00023319"/>
    <w:rsid w:val="00023437"/>
    <w:rsid w:val="0003017E"/>
    <w:rsid w:val="00033AEA"/>
    <w:rsid w:val="00042014"/>
    <w:rsid w:val="00066A7C"/>
    <w:rsid w:val="00081895"/>
    <w:rsid w:val="00085298"/>
    <w:rsid w:val="000A6D7A"/>
    <w:rsid w:val="000B626A"/>
    <w:rsid w:val="000C6AD0"/>
    <w:rsid w:val="000E0C74"/>
    <w:rsid w:val="000E2808"/>
    <w:rsid w:val="000E5549"/>
    <w:rsid w:val="001027EA"/>
    <w:rsid w:val="00106957"/>
    <w:rsid w:val="00112E68"/>
    <w:rsid w:val="00114587"/>
    <w:rsid w:val="00115500"/>
    <w:rsid w:val="00115A1C"/>
    <w:rsid w:val="00115EB6"/>
    <w:rsid w:val="00124B45"/>
    <w:rsid w:val="00137927"/>
    <w:rsid w:val="001433DF"/>
    <w:rsid w:val="00156CE7"/>
    <w:rsid w:val="001620F8"/>
    <w:rsid w:val="00165EC8"/>
    <w:rsid w:val="001701C3"/>
    <w:rsid w:val="00181EE6"/>
    <w:rsid w:val="001831D8"/>
    <w:rsid w:val="001A110D"/>
    <w:rsid w:val="001A4A1A"/>
    <w:rsid w:val="001C1EB9"/>
    <w:rsid w:val="001E1BF3"/>
    <w:rsid w:val="002125A7"/>
    <w:rsid w:val="002400EF"/>
    <w:rsid w:val="00285FA2"/>
    <w:rsid w:val="002A0315"/>
    <w:rsid w:val="002C2A55"/>
    <w:rsid w:val="002C3897"/>
    <w:rsid w:val="002C392C"/>
    <w:rsid w:val="002C3BA6"/>
    <w:rsid w:val="002D62C7"/>
    <w:rsid w:val="002E1A0B"/>
    <w:rsid w:val="002F5F5D"/>
    <w:rsid w:val="00300547"/>
    <w:rsid w:val="00306FCB"/>
    <w:rsid w:val="0032057E"/>
    <w:rsid w:val="00321858"/>
    <w:rsid w:val="00321D25"/>
    <w:rsid w:val="00352695"/>
    <w:rsid w:val="00385F4E"/>
    <w:rsid w:val="00390B57"/>
    <w:rsid w:val="003C3D6F"/>
    <w:rsid w:val="003D2632"/>
    <w:rsid w:val="003E0233"/>
    <w:rsid w:val="003E403F"/>
    <w:rsid w:val="00422B3B"/>
    <w:rsid w:val="00432EAA"/>
    <w:rsid w:val="004345A9"/>
    <w:rsid w:val="00445E92"/>
    <w:rsid w:val="004470D9"/>
    <w:rsid w:val="00457DD4"/>
    <w:rsid w:val="004628DB"/>
    <w:rsid w:val="004666AB"/>
    <w:rsid w:val="00474F85"/>
    <w:rsid w:val="004804FF"/>
    <w:rsid w:val="0048564B"/>
    <w:rsid w:val="00485D12"/>
    <w:rsid w:val="004A312F"/>
    <w:rsid w:val="004A74FF"/>
    <w:rsid w:val="004B18AE"/>
    <w:rsid w:val="004E20C7"/>
    <w:rsid w:val="004E6560"/>
    <w:rsid w:val="004E728F"/>
    <w:rsid w:val="005029A8"/>
    <w:rsid w:val="005249BA"/>
    <w:rsid w:val="00524D3C"/>
    <w:rsid w:val="005276E6"/>
    <w:rsid w:val="00532C1F"/>
    <w:rsid w:val="0053448D"/>
    <w:rsid w:val="00537AB1"/>
    <w:rsid w:val="005476B3"/>
    <w:rsid w:val="00571A22"/>
    <w:rsid w:val="00583393"/>
    <w:rsid w:val="005837D3"/>
    <w:rsid w:val="00586597"/>
    <w:rsid w:val="005871E1"/>
    <w:rsid w:val="00590EBB"/>
    <w:rsid w:val="005A4903"/>
    <w:rsid w:val="005B1D5D"/>
    <w:rsid w:val="005B5A1D"/>
    <w:rsid w:val="005B6520"/>
    <w:rsid w:val="005C4783"/>
    <w:rsid w:val="005D197E"/>
    <w:rsid w:val="005E44D3"/>
    <w:rsid w:val="005F18AF"/>
    <w:rsid w:val="00601B0B"/>
    <w:rsid w:val="00612090"/>
    <w:rsid w:val="00613A0E"/>
    <w:rsid w:val="00613B3F"/>
    <w:rsid w:val="00627F87"/>
    <w:rsid w:val="00632530"/>
    <w:rsid w:val="00663185"/>
    <w:rsid w:val="00672408"/>
    <w:rsid w:val="00676C07"/>
    <w:rsid w:val="00695AEA"/>
    <w:rsid w:val="006A0A1C"/>
    <w:rsid w:val="006A66E9"/>
    <w:rsid w:val="006A7383"/>
    <w:rsid w:val="006C66B2"/>
    <w:rsid w:val="006E26AB"/>
    <w:rsid w:val="006E4A2F"/>
    <w:rsid w:val="006E4B38"/>
    <w:rsid w:val="0070771C"/>
    <w:rsid w:val="00722C38"/>
    <w:rsid w:val="00737266"/>
    <w:rsid w:val="00740F63"/>
    <w:rsid w:val="007438E9"/>
    <w:rsid w:val="00753F92"/>
    <w:rsid w:val="00754644"/>
    <w:rsid w:val="0075594A"/>
    <w:rsid w:val="007610A9"/>
    <w:rsid w:val="00763523"/>
    <w:rsid w:val="00777FD6"/>
    <w:rsid w:val="00780C17"/>
    <w:rsid w:val="00790362"/>
    <w:rsid w:val="00793488"/>
    <w:rsid w:val="00797BFF"/>
    <w:rsid w:val="007A4368"/>
    <w:rsid w:val="007B0A5B"/>
    <w:rsid w:val="007B6038"/>
    <w:rsid w:val="007D178E"/>
    <w:rsid w:val="007E0792"/>
    <w:rsid w:val="007E77B9"/>
    <w:rsid w:val="007F1CA0"/>
    <w:rsid w:val="007F3339"/>
    <w:rsid w:val="007F74B8"/>
    <w:rsid w:val="007F77B9"/>
    <w:rsid w:val="008020D5"/>
    <w:rsid w:val="00806FA2"/>
    <w:rsid w:val="008076FB"/>
    <w:rsid w:val="00845FD3"/>
    <w:rsid w:val="008516E9"/>
    <w:rsid w:val="00885C84"/>
    <w:rsid w:val="00885FDD"/>
    <w:rsid w:val="00890AE3"/>
    <w:rsid w:val="008913A0"/>
    <w:rsid w:val="008927BD"/>
    <w:rsid w:val="008A684B"/>
    <w:rsid w:val="008B3A60"/>
    <w:rsid w:val="008C1344"/>
    <w:rsid w:val="008D1B8A"/>
    <w:rsid w:val="008D62F7"/>
    <w:rsid w:val="008D7951"/>
    <w:rsid w:val="008E0B88"/>
    <w:rsid w:val="008E4338"/>
    <w:rsid w:val="008E454C"/>
    <w:rsid w:val="008E66D8"/>
    <w:rsid w:val="008E6C18"/>
    <w:rsid w:val="008F24C3"/>
    <w:rsid w:val="008F6D20"/>
    <w:rsid w:val="00900838"/>
    <w:rsid w:val="00900DBD"/>
    <w:rsid w:val="0090575B"/>
    <w:rsid w:val="00907DBA"/>
    <w:rsid w:val="00912E71"/>
    <w:rsid w:val="009172C7"/>
    <w:rsid w:val="009244B5"/>
    <w:rsid w:val="00924B72"/>
    <w:rsid w:val="00936BC7"/>
    <w:rsid w:val="00957E6F"/>
    <w:rsid w:val="009608C0"/>
    <w:rsid w:val="0097546B"/>
    <w:rsid w:val="00980910"/>
    <w:rsid w:val="00990E21"/>
    <w:rsid w:val="009A1FA6"/>
    <w:rsid w:val="009B2309"/>
    <w:rsid w:val="009B450F"/>
    <w:rsid w:val="009B607C"/>
    <w:rsid w:val="009B6A3C"/>
    <w:rsid w:val="009B7E8A"/>
    <w:rsid w:val="009C149D"/>
    <w:rsid w:val="009C410C"/>
    <w:rsid w:val="009D280C"/>
    <w:rsid w:val="009D328E"/>
    <w:rsid w:val="009D5121"/>
    <w:rsid w:val="009D5EA7"/>
    <w:rsid w:val="009D646A"/>
    <w:rsid w:val="009E5E47"/>
    <w:rsid w:val="009F24E4"/>
    <w:rsid w:val="009F3BBF"/>
    <w:rsid w:val="00A00B21"/>
    <w:rsid w:val="00A01A7E"/>
    <w:rsid w:val="00A1171D"/>
    <w:rsid w:val="00A31D67"/>
    <w:rsid w:val="00A365F2"/>
    <w:rsid w:val="00A47FF2"/>
    <w:rsid w:val="00A514C5"/>
    <w:rsid w:val="00A64394"/>
    <w:rsid w:val="00A64F85"/>
    <w:rsid w:val="00A75AE3"/>
    <w:rsid w:val="00A81298"/>
    <w:rsid w:val="00A86A0F"/>
    <w:rsid w:val="00A90119"/>
    <w:rsid w:val="00A92772"/>
    <w:rsid w:val="00A95953"/>
    <w:rsid w:val="00AA1F09"/>
    <w:rsid w:val="00AA2758"/>
    <w:rsid w:val="00AA7FDE"/>
    <w:rsid w:val="00AB66E6"/>
    <w:rsid w:val="00AD0725"/>
    <w:rsid w:val="00AD706A"/>
    <w:rsid w:val="00AE0929"/>
    <w:rsid w:val="00AE404A"/>
    <w:rsid w:val="00AF500B"/>
    <w:rsid w:val="00AF5852"/>
    <w:rsid w:val="00B01E96"/>
    <w:rsid w:val="00B145A2"/>
    <w:rsid w:val="00B20D00"/>
    <w:rsid w:val="00B20D02"/>
    <w:rsid w:val="00B256E4"/>
    <w:rsid w:val="00B33DAB"/>
    <w:rsid w:val="00B35DC4"/>
    <w:rsid w:val="00B40521"/>
    <w:rsid w:val="00B41ECB"/>
    <w:rsid w:val="00B54737"/>
    <w:rsid w:val="00B802FF"/>
    <w:rsid w:val="00B863A3"/>
    <w:rsid w:val="00B902F7"/>
    <w:rsid w:val="00B90E7C"/>
    <w:rsid w:val="00BA44D3"/>
    <w:rsid w:val="00BA47A8"/>
    <w:rsid w:val="00BB6634"/>
    <w:rsid w:val="00BD115F"/>
    <w:rsid w:val="00BD6EC0"/>
    <w:rsid w:val="00BF218E"/>
    <w:rsid w:val="00C14D76"/>
    <w:rsid w:val="00C2415C"/>
    <w:rsid w:val="00C36DB4"/>
    <w:rsid w:val="00C55D01"/>
    <w:rsid w:val="00C70C76"/>
    <w:rsid w:val="00C74B4A"/>
    <w:rsid w:val="00C778C8"/>
    <w:rsid w:val="00C77D40"/>
    <w:rsid w:val="00C800CD"/>
    <w:rsid w:val="00C81FEB"/>
    <w:rsid w:val="00C85F81"/>
    <w:rsid w:val="00C94C48"/>
    <w:rsid w:val="00C96718"/>
    <w:rsid w:val="00CA0228"/>
    <w:rsid w:val="00CA45F1"/>
    <w:rsid w:val="00CD22B0"/>
    <w:rsid w:val="00CE3B7C"/>
    <w:rsid w:val="00CF3E43"/>
    <w:rsid w:val="00D02BBB"/>
    <w:rsid w:val="00D17437"/>
    <w:rsid w:val="00D37E9D"/>
    <w:rsid w:val="00D4442C"/>
    <w:rsid w:val="00D677C6"/>
    <w:rsid w:val="00D73937"/>
    <w:rsid w:val="00D84CC2"/>
    <w:rsid w:val="00D902D9"/>
    <w:rsid w:val="00DA55CC"/>
    <w:rsid w:val="00DC01E1"/>
    <w:rsid w:val="00DC5CE1"/>
    <w:rsid w:val="00DC627C"/>
    <w:rsid w:val="00DD0461"/>
    <w:rsid w:val="00DD6235"/>
    <w:rsid w:val="00DF0922"/>
    <w:rsid w:val="00E131A3"/>
    <w:rsid w:val="00E33B10"/>
    <w:rsid w:val="00E617B4"/>
    <w:rsid w:val="00E6347F"/>
    <w:rsid w:val="00E716D0"/>
    <w:rsid w:val="00E76862"/>
    <w:rsid w:val="00EC2E7C"/>
    <w:rsid w:val="00EC5DE1"/>
    <w:rsid w:val="00ED3AAC"/>
    <w:rsid w:val="00EF00A1"/>
    <w:rsid w:val="00EF768C"/>
    <w:rsid w:val="00F02241"/>
    <w:rsid w:val="00F14012"/>
    <w:rsid w:val="00F142C8"/>
    <w:rsid w:val="00F15100"/>
    <w:rsid w:val="00F205CB"/>
    <w:rsid w:val="00F256A3"/>
    <w:rsid w:val="00F30F8C"/>
    <w:rsid w:val="00F32424"/>
    <w:rsid w:val="00F40229"/>
    <w:rsid w:val="00F40F90"/>
    <w:rsid w:val="00F5271C"/>
    <w:rsid w:val="00F55220"/>
    <w:rsid w:val="00F55947"/>
    <w:rsid w:val="00F55DB9"/>
    <w:rsid w:val="00F56BA3"/>
    <w:rsid w:val="00F70032"/>
    <w:rsid w:val="00F85C21"/>
    <w:rsid w:val="00F94EEA"/>
    <w:rsid w:val="00FA3A17"/>
    <w:rsid w:val="00FB1995"/>
    <w:rsid w:val="00FB5852"/>
    <w:rsid w:val="00FC074C"/>
    <w:rsid w:val="00FC3A47"/>
    <w:rsid w:val="00FC4367"/>
    <w:rsid w:val="00FC63E9"/>
    <w:rsid w:val="00FD2C8F"/>
    <w:rsid w:val="00FD68D8"/>
    <w:rsid w:val="00FD6CFE"/>
    <w:rsid w:val="00FE065C"/>
    <w:rsid w:val="00FE58F6"/>
    <w:rsid w:val="00FF0EF9"/>
    <w:rsid w:val="00FF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6C6AE"/>
  <w15:docId w15:val="{657AB7C5-60B8-4106-99AA-7AD9E5FA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924B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A3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3E403F"/>
    <w:rPr>
      <w:color w:val="808080"/>
    </w:rPr>
  </w:style>
  <w:style w:type="character" w:customStyle="1" w:styleId="Balk1Char">
    <w:name w:val="Başlık 1 Char"/>
    <w:basedOn w:val="VarsaylanParagrafYazTipi"/>
    <w:link w:val="Balk1"/>
    <w:uiPriority w:val="9"/>
    <w:rsid w:val="00924B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B66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B6634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695AEA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2C2A5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C2A5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C2A5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C2A5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C2A55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1ECB"/>
  </w:style>
  <w:style w:type="paragraph" w:styleId="AltBilgi">
    <w:name w:val="footer"/>
    <w:basedOn w:val="Normal"/>
    <w:link w:val="Al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1ECB"/>
  </w:style>
  <w:style w:type="paragraph" w:customStyle="1" w:styleId="Default">
    <w:name w:val="Default"/>
    <w:rsid w:val="005F18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F5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AF50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5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8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EC8159-264F-46F3-B5DD-DC43A9650CAD}"/>
      </w:docPartPr>
      <w:docPartBody>
        <w:p w:rsidR="0092400D" w:rsidRDefault="00B20728">
          <w:r w:rsidRPr="006B295F">
            <w:rPr>
              <w:rStyle w:val="YerTutucuMetni"/>
            </w:rPr>
            <w:t>Bir öğe seçin.</w:t>
          </w:r>
        </w:p>
      </w:docPartBody>
    </w:docPart>
    <w:docPart>
      <w:docPartPr>
        <w:name w:val="5B0504232EFF4CBE8BFE6A73D6DBDC5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B6CDF64-039A-4511-996F-2C566387C760}"/>
      </w:docPartPr>
      <w:docPartBody>
        <w:p w:rsidR="00EB2CCA" w:rsidRDefault="001E5BDB" w:rsidP="001E5BDB">
          <w:pPr>
            <w:pStyle w:val="5B0504232EFF4CBE8BFE6A73D6DBDC5E"/>
          </w:pPr>
          <w:r w:rsidRPr="006B295F">
            <w:rPr>
              <w:rStyle w:val="YerTutucuMetni"/>
            </w:rPr>
            <w:t>Bir öğe seçin.</w:t>
          </w:r>
        </w:p>
      </w:docPartBody>
    </w:docPart>
    <w:docPart>
      <w:docPartPr>
        <w:name w:val="B2921B4B0AC445E8BFE0BA8C2A23AC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C54BFD5-29FE-4285-BE29-A3FE20200D68}"/>
      </w:docPartPr>
      <w:docPartBody>
        <w:p w:rsidR="004F6D47" w:rsidRDefault="004733CC" w:rsidP="004733CC">
          <w:pPr>
            <w:pStyle w:val="B2921B4B0AC445E8BFE0BA8C2A23AC09"/>
          </w:pPr>
          <w:r w:rsidRPr="006B295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20728"/>
    <w:rsid w:val="00042014"/>
    <w:rsid w:val="000807B1"/>
    <w:rsid w:val="00086E0B"/>
    <w:rsid w:val="00097B48"/>
    <w:rsid w:val="00164501"/>
    <w:rsid w:val="001C1039"/>
    <w:rsid w:val="001E17D8"/>
    <w:rsid w:val="001E5BDB"/>
    <w:rsid w:val="00252489"/>
    <w:rsid w:val="002B0C26"/>
    <w:rsid w:val="002C3BA6"/>
    <w:rsid w:val="002D62C7"/>
    <w:rsid w:val="00321858"/>
    <w:rsid w:val="00336011"/>
    <w:rsid w:val="003B6273"/>
    <w:rsid w:val="003D01C8"/>
    <w:rsid w:val="003E28FA"/>
    <w:rsid w:val="00420616"/>
    <w:rsid w:val="00423541"/>
    <w:rsid w:val="004733CC"/>
    <w:rsid w:val="004A289B"/>
    <w:rsid w:val="004F6D47"/>
    <w:rsid w:val="005049C8"/>
    <w:rsid w:val="00516A56"/>
    <w:rsid w:val="0053448D"/>
    <w:rsid w:val="00595534"/>
    <w:rsid w:val="00606B8F"/>
    <w:rsid w:val="00626C0D"/>
    <w:rsid w:val="00650B39"/>
    <w:rsid w:val="0065245D"/>
    <w:rsid w:val="00652F9D"/>
    <w:rsid w:val="006D4D80"/>
    <w:rsid w:val="006E0F06"/>
    <w:rsid w:val="00715511"/>
    <w:rsid w:val="00751E29"/>
    <w:rsid w:val="007F4B2D"/>
    <w:rsid w:val="00861C49"/>
    <w:rsid w:val="008733BB"/>
    <w:rsid w:val="008A684B"/>
    <w:rsid w:val="00900DBD"/>
    <w:rsid w:val="00923566"/>
    <w:rsid w:val="0092400D"/>
    <w:rsid w:val="009244B5"/>
    <w:rsid w:val="00936BC7"/>
    <w:rsid w:val="00980FA7"/>
    <w:rsid w:val="009A1FA6"/>
    <w:rsid w:val="009C3808"/>
    <w:rsid w:val="00A47736"/>
    <w:rsid w:val="00AC70A6"/>
    <w:rsid w:val="00AD2D58"/>
    <w:rsid w:val="00B10342"/>
    <w:rsid w:val="00B20728"/>
    <w:rsid w:val="00B21AE3"/>
    <w:rsid w:val="00B642EF"/>
    <w:rsid w:val="00B837AD"/>
    <w:rsid w:val="00B9149E"/>
    <w:rsid w:val="00BE5727"/>
    <w:rsid w:val="00C1082D"/>
    <w:rsid w:val="00C70C76"/>
    <w:rsid w:val="00C76665"/>
    <w:rsid w:val="00C96718"/>
    <w:rsid w:val="00CD3CFA"/>
    <w:rsid w:val="00CE3D0F"/>
    <w:rsid w:val="00D75FFD"/>
    <w:rsid w:val="00D9270D"/>
    <w:rsid w:val="00DA4248"/>
    <w:rsid w:val="00DB214C"/>
    <w:rsid w:val="00E374CB"/>
    <w:rsid w:val="00E52862"/>
    <w:rsid w:val="00EB2CCA"/>
    <w:rsid w:val="00F11511"/>
    <w:rsid w:val="00F11FF2"/>
    <w:rsid w:val="00F5271C"/>
    <w:rsid w:val="00FE58F6"/>
    <w:rsid w:val="00FF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733CC"/>
    <w:rPr>
      <w:color w:val="808080"/>
    </w:rPr>
  </w:style>
  <w:style w:type="paragraph" w:customStyle="1" w:styleId="5B0504232EFF4CBE8BFE6A73D6DBDC5E">
    <w:name w:val="5B0504232EFF4CBE8BFE6A73D6DBDC5E"/>
    <w:rsid w:val="001E5BD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921B4B0AC445E8BFE0BA8C2A23AC09">
    <w:name w:val="B2921B4B0AC445E8BFE0BA8C2A23AC09"/>
    <w:rsid w:val="004733CC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0348C-F7F3-4465-830B-80DB1D3F2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818</Words>
  <Characters>5397</Characters>
  <Application>Microsoft Office Word</Application>
  <DocSecurity>0</DocSecurity>
  <Lines>490</Lines>
  <Paragraphs>20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6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t dgr</dc:creator>
  <cp:lastModifiedBy>Ömer Asutay Özbek</cp:lastModifiedBy>
  <cp:revision>15</cp:revision>
  <cp:lastPrinted>2015-11-09T10:21:00Z</cp:lastPrinted>
  <dcterms:created xsi:type="dcterms:W3CDTF">2024-11-24T20:12:00Z</dcterms:created>
  <dcterms:modified xsi:type="dcterms:W3CDTF">2026-02-2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0742b17c44d9a173800f2eea514da7a373d78e0d34c67a2fd0bd286dd513c2</vt:lpwstr>
  </property>
</Properties>
</file>